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2271F" w14:textId="77777777" w:rsidR="009C1B47" w:rsidRPr="003E4E53" w:rsidRDefault="009C1B47" w:rsidP="009C1B47">
      <w:pPr>
        <w:contextualSpacing/>
        <w:jc w:val="center"/>
        <w:rPr>
          <w:b/>
          <w:sz w:val="28"/>
          <w:szCs w:val="28"/>
        </w:rPr>
      </w:pPr>
      <w:r>
        <w:rPr>
          <w:b/>
          <w:sz w:val="28"/>
          <w:szCs w:val="28"/>
        </w:rPr>
        <w:t>OM</w:t>
      </w:r>
      <w:r w:rsidRPr="003E4E53">
        <w:rPr>
          <w:b/>
          <w:sz w:val="28"/>
          <w:szCs w:val="28"/>
        </w:rPr>
        <w:t xml:space="preserve"> 38</w:t>
      </w:r>
      <w:r>
        <w:rPr>
          <w:b/>
          <w:sz w:val="28"/>
          <w:szCs w:val="28"/>
        </w:rPr>
        <w:t>6</w:t>
      </w:r>
      <w:r w:rsidRPr="003E4E53">
        <w:rPr>
          <w:b/>
          <w:sz w:val="28"/>
          <w:szCs w:val="28"/>
        </w:rPr>
        <w:t>: Pricing &amp; Revenue Management</w:t>
      </w:r>
    </w:p>
    <w:p w14:paraId="79F3AEBE" w14:textId="77777777" w:rsidR="009C1B47" w:rsidRPr="003E4E53" w:rsidRDefault="009C1B47" w:rsidP="009C1B47">
      <w:pPr>
        <w:contextualSpacing/>
        <w:jc w:val="center"/>
        <w:rPr>
          <w:b/>
          <w:sz w:val="28"/>
          <w:szCs w:val="28"/>
        </w:rPr>
      </w:pPr>
      <w:r>
        <w:rPr>
          <w:b/>
          <w:sz w:val="28"/>
          <w:szCs w:val="28"/>
        </w:rPr>
        <w:t>Assignment #</w:t>
      </w:r>
      <w:r w:rsidR="008311FB">
        <w:rPr>
          <w:b/>
          <w:sz w:val="28"/>
          <w:szCs w:val="28"/>
        </w:rPr>
        <w:t>5</w:t>
      </w:r>
    </w:p>
    <w:p w14:paraId="1483B11A" w14:textId="77777777" w:rsidR="009C1B47" w:rsidRPr="003E4E53" w:rsidRDefault="009C1B47" w:rsidP="009C1B47">
      <w:pPr>
        <w:jc w:val="center"/>
        <w:rPr>
          <w:sz w:val="24"/>
          <w:szCs w:val="24"/>
        </w:rPr>
      </w:pPr>
    </w:p>
    <w:p w14:paraId="1B2DF283" w14:textId="77777777" w:rsidR="00B43235" w:rsidRPr="003E4E53" w:rsidRDefault="00B43235" w:rsidP="00B43235">
      <w:pPr>
        <w:jc w:val="center"/>
        <w:rPr>
          <w:sz w:val="24"/>
          <w:szCs w:val="24"/>
        </w:rPr>
      </w:pPr>
    </w:p>
    <w:p w14:paraId="4CBD4AAE" w14:textId="77777777" w:rsidR="00B43235" w:rsidRPr="003E4E53" w:rsidRDefault="00B43235" w:rsidP="00B43235">
      <w:pPr>
        <w:pBdr>
          <w:bottom w:val="single" w:sz="4" w:space="1" w:color="auto"/>
        </w:pBdr>
        <w:rPr>
          <w:i/>
          <w:sz w:val="24"/>
          <w:szCs w:val="24"/>
        </w:rPr>
      </w:pPr>
      <w:r w:rsidRPr="003E4E53">
        <w:rPr>
          <w:i/>
          <w:sz w:val="24"/>
          <w:szCs w:val="24"/>
        </w:rPr>
        <w:t>Please paste your answers within this file and save it as “HW</w:t>
      </w:r>
      <w:r w:rsidR="008A5191">
        <w:rPr>
          <w:i/>
          <w:sz w:val="24"/>
          <w:szCs w:val="24"/>
        </w:rPr>
        <w:t>5</w:t>
      </w:r>
      <w:r w:rsidRPr="003E4E53">
        <w:rPr>
          <w:i/>
          <w:sz w:val="24"/>
          <w:szCs w:val="24"/>
        </w:rPr>
        <w:t xml:space="preserve">_ eid1_eid2_eid3” (Where eids refer to your group members’ EIDs) </w:t>
      </w:r>
      <w:r>
        <w:rPr>
          <w:i/>
          <w:sz w:val="24"/>
          <w:szCs w:val="24"/>
        </w:rPr>
        <w:t xml:space="preserve">on Canvas at appropriate place. If you used MS Excel </w:t>
      </w:r>
      <w:r w:rsidRPr="003E4E53">
        <w:rPr>
          <w:i/>
          <w:sz w:val="24"/>
          <w:szCs w:val="24"/>
        </w:rPr>
        <w:t>or any other statistical software to arrive at your answers, please submit the relevant files/annotated code as well</w:t>
      </w:r>
      <w:r>
        <w:rPr>
          <w:i/>
          <w:sz w:val="24"/>
          <w:szCs w:val="24"/>
        </w:rPr>
        <w:t xml:space="preserve">. </w:t>
      </w:r>
    </w:p>
    <w:p w14:paraId="14E6CCCE" w14:textId="77777777" w:rsidR="00B43235" w:rsidRPr="003E4E53" w:rsidRDefault="00B43235" w:rsidP="00B43235">
      <w:pPr>
        <w:contextualSpacing/>
        <w:rPr>
          <w:sz w:val="24"/>
          <w:szCs w:val="24"/>
        </w:rPr>
      </w:pPr>
      <w:r w:rsidRPr="003E4E53">
        <w:rPr>
          <w:b/>
          <w:sz w:val="24"/>
          <w:szCs w:val="24"/>
        </w:rPr>
        <w:t>Write the names of your team members here</w:t>
      </w:r>
      <w:r w:rsidRPr="003E4E53">
        <w:rPr>
          <w:sz w:val="24"/>
          <w:szCs w:val="24"/>
        </w:rPr>
        <w:t xml:space="preserve">: </w:t>
      </w:r>
    </w:p>
    <w:p w14:paraId="3F0BE2DF" w14:textId="77777777" w:rsidR="00B61EA2" w:rsidRPr="00557917" w:rsidRDefault="00B61EA2" w:rsidP="00B61EA2">
      <w:pPr>
        <w:pStyle w:val="ListParagraph"/>
        <w:numPr>
          <w:ilvl w:val="0"/>
          <w:numId w:val="8"/>
        </w:numPr>
        <w:rPr>
          <w:sz w:val="24"/>
          <w:szCs w:val="24"/>
        </w:rPr>
      </w:pPr>
      <w:r>
        <w:rPr>
          <w:sz w:val="24"/>
          <w:szCs w:val="24"/>
        </w:rPr>
        <w:t>Parthiv Borgohain (EID: pb25347)</w:t>
      </w:r>
    </w:p>
    <w:p w14:paraId="460B5E67" w14:textId="77777777" w:rsidR="00B61EA2" w:rsidRDefault="00B61EA2" w:rsidP="00B61EA2">
      <w:pPr>
        <w:pStyle w:val="ListParagraph"/>
        <w:numPr>
          <w:ilvl w:val="0"/>
          <w:numId w:val="8"/>
        </w:numPr>
        <w:rPr>
          <w:sz w:val="24"/>
          <w:szCs w:val="24"/>
        </w:rPr>
      </w:pPr>
      <w:r>
        <w:rPr>
          <w:sz w:val="24"/>
          <w:szCs w:val="24"/>
        </w:rPr>
        <w:t>Rianna Patel (EID: rnp599)</w:t>
      </w:r>
    </w:p>
    <w:p w14:paraId="3D3163A5" w14:textId="77777777" w:rsidR="00B61EA2" w:rsidRDefault="00B61EA2" w:rsidP="00B61EA2">
      <w:pPr>
        <w:pStyle w:val="ListParagraph"/>
        <w:numPr>
          <w:ilvl w:val="0"/>
          <w:numId w:val="8"/>
        </w:numPr>
        <w:rPr>
          <w:sz w:val="24"/>
          <w:szCs w:val="24"/>
        </w:rPr>
      </w:pPr>
      <w:r>
        <w:rPr>
          <w:sz w:val="24"/>
          <w:szCs w:val="24"/>
        </w:rPr>
        <w:t>Meeth Yogesh Handa (EID: mh58668)</w:t>
      </w:r>
    </w:p>
    <w:p w14:paraId="2AC87CB2" w14:textId="793F4898" w:rsidR="00B61EA2" w:rsidRDefault="00B61EA2" w:rsidP="00B61EA2">
      <w:pPr>
        <w:pStyle w:val="ListParagraph"/>
        <w:numPr>
          <w:ilvl w:val="0"/>
          <w:numId w:val="8"/>
        </w:numPr>
        <w:rPr>
          <w:sz w:val="24"/>
          <w:szCs w:val="24"/>
        </w:rPr>
      </w:pPr>
      <w:r>
        <w:rPr>
          <w:sz w:val="24"/>
          <w:szCs w:val="24"/>
        </w:rPr>
        <w:t>Rishabh Tiwari (EID: rt27739)</w:t>
      </w:r>
    </w:p>
    <w:p w14:paraId="41BF0D4B" w14:textId="77777777" w:rsidR="00B61EA2" w:rsidRDefault="00B61EA2" w:rsidP="00B61EA2">
      <w:pPr>
        <w:pStyle w:val="ListParagraph"/>
        <w:numPr>
          <w:ilvl w:val="0"/>
          <w:numId w:val="8"/>
        </w:numPr>
      </w:pPr>
      <w:r w:rsidRPr="00B61EA2">
        <w:rPr>
          <w:sz w:val="24"/>
          <w:szCs w:val="24"/>
        </w:rPr>
        <w:t>Saurabh Arora (EID: sa55445)</w:t>
      </w:r>
    </w:p>
    <w:p w14:paraId="675B362F" w14:textId="77777777" w:rsidR="00C849CF" w:rsidRDefault="00C849CF"/>
    <w:p w14:paraId="313AA2AF" w14:textId="77777777" w:rsidR="009E3135" w:rsidRPr="00D65979" w:rsidRDefault="00BB53F3" w:rsidP="004E5C7C">
      <w:pPr>
        <w:rPr>
          <w:sz w:val="24"/>
          <w:szCs w:val="24"/>
        </w:rPr>
      </w:pPr>
      <w:r w:rsidRPr="00BB53F3">
        <w:rPr>
          <w:sz w:val="24"/>
          <w:szCs w:val="24"/>
          <w:u w:val="single"/>
        </w:rPr>
        <w:t xml:space="preserve">Problem </w:t>
      </w:r>
      <w:r w:rsidR="004E5C7C" w:rsidRPr="00BB53F3">
        <w:rPr>
          <w:sz w:val="24"/>
          <w:szCs w:val="24"/>
          <w:u w:val="single"/>
        </w:rPr>
        <w:t>1.</w:t>
      </w:r>
      <w:r w:rsidR="004E5C7C" w:rsidRPr="00D65979">
        <w:rPr>
          <w:sz w:val="24"/>
          <w:szCs w:val="24"/>
        </w:rPr>
        <w:t xml:space="preserve"> </w:t>
      </w:r>
      <w:r w:rsidR="002C241E">
        <w:rPr>
          <w:sz w:val="24"/>
          <w:szCs w:val="24"/>
        </w:rPr>
        <w:t>The Hilton Austin</w:t>
      </w:r>
      <w:r w:rsidR="004E5C7C" w:rsidRPr="00D65979">
        <w:rPr>
          <w:sz w:val="24"/>
          <w:szCs w:val="24"/>
        </w:rPr>
        <w:t xml:space="preserve"> has a capacity of 350 </w:t>
      </w:r>
      <w:r w:rsidR="002C241E">
        <w:rPr>
          <w:sz w:val="24"/>
          <w:szCs w:val="24"/>
        </w:rPr>
        <w:t>standard rooms</w:t>
      </w:r>
      <w:r w:rsidR="000C777C">
        <w:rPr>
          <w:sz w:val="24"/>
          <w:szCs w:val="24"/>
        </w:rPr>
        <w:t>. Demand varies across days. Suppose Hilton is considering the prices for the following days, for which</w:t>
      </w:r>
      <w:r w:rsidR="004E5C7C" w:rsidRPr="00D65979">
        <w:rPr>
          <w:sz w:val="24"/>
          <w:szCs w:val="24"/>
        </w:rPr>
        <w:t xml:space="preserve"> the </w:t>
      </w:r>
      <w:r w:rsidR="000C777C">
        <w:rPr>
          <w:sz w:val="24"/>
          <w:szCs w:val="24"/>
        </w:rPr>
        <w:t xml:space="preserve">demands follow the following </w:t>
      </w:r>
      <w:r w:rsidR="004E5C7C" w:rsidRPr="00D65979">
        <w:rPr>
          <w:sz w:val="24"/>
          <w:szCs w:val="24"/>
        </w:rPr>
        <w:t>linear function</w:t>
      </w:r>
      <w:r w:rsidR="000C777C">
        <w:rPr>
          <w:sz w:val="24"/>
          <w:szCs w:val="24"/>
        </w:rPr>
        <w:t>s.</w:t>
      </w:r>
    </w:p>
    <w:tbl>
      <w:tblPr>
        <w:tblStyle w:val="TableGrid"/>
        <w:tblW w:w="0" w:type="auto"/>
        <w:jc w:val="center"/>
        <w:tblLook w:val="04A0" w:firstRow="1" w:lastRow="0" w:firstColumn="1" w:lastColumn="0" w:noHBand="0" w:noVBand="1"/>
      </w:tblPr>
      <w:tblGrid>
        <w:gridCol w:w="3116"/>
        <w:gridCol w:w="2279"/>
        <w:gridCol w:w="2250"/>
      </w:tblGrid>
      <w:tr w:rsidR="004E5C7C" w:rsidRPr="0064311E" w14:paraId="186A0A32" w14:textId="77777777" w:rsidTr="00D65979">
        <w:trPr>
          <w:jc w:val="center"/>
        </w:trPr>
        <w:tc>
          <w:tcPr>
            <w:tcW w:w="3116" w:type="dxa"/>
          </w:tcPr>
          <w:p w14:paraId="317FE5D9" w14:textId="77777777" w:rsidR="004E5C7C" w:rsidRPr="0064311E" w:rsidRDefault="004E5C7C" w:rsidP="000C777C">
            <w:pPr>
              <w:rPr>
                <w:rFonts w:cstheme="minorHAnsi"/>
                <w:sz w:val="24"/>
                <w:szCs w:val="24"/>
              </w:rPr>
            </w:pPr>
            <w:r w:rsidRPr="0064311E">
              <w:rPr>
                <w:rFonts w:cstheme="minorHAnsi"/>
                <w:sz w:val="24"/>
                <w:szCs w:val="24"/>
              </w:rPr>
              <w:t xml:space="preserve">Day </w:t>
            </w:r>
            <w:r w:rsidR="000C777C">
              <w:rPr>
                <w:rFonts w:cstheme="minorHAnsi"/>
                <w:sz w:val="24"/>
                <w:szCs w:val="24"/>
              </w:rPr>
              <w:t>of consideration</w:t>
            </w:r>
          </w:p>
        </w:tc>
        <w:tc>
          <w:tcPr>
            <w:tcW w:w="2279" w:type="dxa"/>
          </w:tcPr>
          <w:p w14:paraId="12A17A3F" w14:textId="77777777" w:rsidR="004E5C7C" w:rsidRPr="0064311E" w:rsidRDefault="00616E76" w:rsidP="004E5C7C">
            <w:pPr>
              <w:rPr>
                <w:rFonts w:cstheme="minorHAnsi"/>
                <w:sz w:val="24"/>
                <w:szCs w:val="24"/>
              </w:rPr>
            </w:pPr>
            <w:r w:rsidRPr="0064311E">
              <w:rPr>
                <w:rFonts w:cstheme="minorHAnsi"/>
                <w:sz w:val="24"/>
                <w:szCs w:val="24"/>
              </w:rPr>
              <w:t>D</w:t>
            </w:r>
            <w:r w:rsidR="000C777C">
              <w:rPr>
                <w:rFonts w:cstheme="minorHAnsi"/>
                <w:sz w:val="24"/>
                <w:szCs w:val="24"/>
              </w:rPr>
              <w:t>_i</w:t>
            </w:r>
          </w:p>
        </w:tc>
        <w:tc>
          <w:tcPr>
            <w:tcW w:w="2250" w:type="dxa"/>
          </w:tcPr>
          <w:p w14:paraId="57DB7024" w14:textId="77777777" w:rsidR="004E5C7C" w:rsidRPr="0064311E" w:rsidRDefault="000C777C" w:rsidP="00616E76">
            <w:pPr>
              <w:rPr>
                <w:rFonts w:cstheme="minorHAnsi"/>
                <w:sz w:val="24"/>
                <w:szCs w:val="24"/>
              </w:rPr>
            </w:pPr>
            <w:r>
              <w:rPr>
                <w:rFonts w:cstheme="minorHAnsi"/>
                <w:sz w:val="24"/>
                <w:szCs w:val="24"/>
              </w:rPr>
              <w:t>m_i</w:t>
            </w:r>
          </w:p>
        </w:tc>
      </w:tr>
      <w:tr w:rsidR="004E5C7C" w:rsidRPr="0064311E" w14:paraId="758323DD" w14:textId="77777777" w:rsidTr="00D65979">
        <w:trPr>
          <w:trHeight w:val="432"/>
          <w:jc w:val="center"/>
        </w:trPr>
        <w:tc>
          <w:tcPr>
            <w:tcW w:w="3116" w:type="dxa"/>
          </w:tcPr>
          <w:p w14:paraId="3715CFF8" w14:textId="77777777" w:rsidR="004E5C7C" w:rsidRPr="0064311E" w:rsidRDefault="000C777C" w:rsidP="004E5C7C">
            <w:pPr>
              <w:autoSpaceDE w:val="0"/>
              <w:autoSpaceDN w:val="0"/>
              <w:adjustRightInd w:val="0"/>
              <w:spacing w:after="0" w:line="240" w:lineRule="auto"/>
              <w:rPr>
                <w:rFonts w:cstheme="minorHAnsi"/>
                <w:sz w:val="24"/>
                <w:szCs w:val="24"/>
              </w:rPr>
            </w:pPr>
            <w:r>
              <w:rPr>
                <w:rFonts w:cstheme="minorHAnsi"/>
                <w:sz w:val="24"/>
                <w:szCs w:val="24"/>
              </w:rPr>
              <w:t>Apr 1</w:t>
            </w:r>
          </w:p>
        </w:tc>
        <w:tc>
          <w:tcPr>
            <w:tcW w:w="2279" w:type="dxa"/>
          </w:tcPr>
          <w:p w14:paraId="5AD83296"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1100 </w:t>
            </w:r>
          </w:p>
        </w:tc>
        <w:tc>
          <w:tcPr>
            <w:tcW w:w="2250" w:type="dxa"/>
          </w:tcPr>
          <w:p w14:paraId="33198800"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10</w:t>
            </w:r>
          </w:p>
        </w:tc>
      </w:tr>
      <w:tr w:rsidR="004E5C7C" w:rsidRPr="0064311E" w14:paraId="2F96E069" w14:textId="77777777" w:rsidTr="00D65979">
        <w:trPr>
          <w:trHeight w:val="432"/>
          <w:jc w:val="center"/>
        </w:trPr>
        <w:tc>
          <w:tcPr>
            <w:tcW w:w="3116" w:type="dxa"/>
          </w:tcPr>
          <w:p w14:paraId="4303DA82" w14:textId="77777777" w:rsidR="004E5C7C" w:rsidRPr="0064311E" w:rsidRDefault="000C777C" w:rsidP="000C777C">
            <w:pPr>
              <w:autoSpaceDE w:val="0"/>
              <w:autoSpaceDN w:val="0"/>
              <w:adjustRightInd w:val="0"/>
              <w:spacing w:after="0" w:line="240" w:lineRule="auto"/>
              <w:rPr>
                <w:rFonts w:cstheme="minorHAnsi"/>
                <w:sz w:val="24"/>
                <w:szCs w:val="24"/>
              </w:rPr>
            </w:pPr>
            <w:r>
              <w:rPr>
                <w:rFonts w:cstheme="minorHAnsi"/>
                <w:sz w:val="24"/>
                <w:szCs w:val="24"/>
              </w:rPr>
              <w:t>Apr 2</w:t>
            </w:r>
          </w:p>
        </w:tc>
        <w:tc>
          <w:tcPr>
            <w:tcW w:w="2279" w:type="dxa"/>
          </w:tcPr>
          <w:p w14:paraId="05E28592"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700 </w:t>
            </w:r>
          </w:p>
        </w:tc>
        <w:tc>
          <w:tcPr>
            <w:tcW w:w="2250" w:type="dxa"/>
          </w:tcPr>
          <w:p w14:paraId="5E2AEB6F"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8</w:t>
            </w:r>
          </w:p>
        </w:tc>
      </w:tr>
      <w:tr w:rsidR="004E5C7C" w:rsidRPr="0064311E" w14:paraId="66E605D1" w14:textId="77777777" w:rsidTr="00D65979">
        <w:trPr>
          <w:trHeight w:val="432"/>
          <w:jc w:val="center"/>
        </w:trPr>
        <w:tc>
          <w:tcPr>
            <w:tcW w:w="3116" w:type="dxa"/>
          </w:tcPr>
          <w:p w14:paraId="4A2BE2E0" w14:textId="77777777" w:rsidR="004E5C7C" w:rsidRPr="0064311E" w:rsidRDefault="000C777C" w:rsidP="000C777C">
            <w:pPr>
              <w:autoSpaceDE w:val="0"/>
              <w:autoSpaceDN w:val="0"/>
              <w:adjustRightInd w:val="0"/>
              <w:spacing w:after="0" w:line="240" w:lineRule="auto"/>
              <w:rPr>
                <w:rFonts w:cstheme="minorHAnsi"/>
                <w:sz w:val="24"/>
                <w:szCs w:val="24"/>
              </w:rPr>
            </w:pPr>
            <w:r>
              <w:rPr>
                <w:rFonts w:cstheme="minorHAnsi"/>
                <w:sz w:val="24"/>
                <w:szCs w:val="24"/>
              </w:rPr>
              <w:t>Apr 3</w:t>
            </w:r>
            <w:r w:rsidR="004E5C7C" w:rsidRPr="0064311E">
              <w:rPr>
                <w:rFonts w:cstheme="minorHAnsi"/>
                <w:sz w:val="24"/>
                <w:szCs w:val="24"/>
              </w:rPr>
              <w:t xml:space="preserve"> </w:t>
            </w:r>
          </w:p>
        </w:tc>
        <w:tc>
          <w:tcPr>
            <w:tcW w:w="2279" w:type="dxa"/>
          </w:tcPr>
          <w:p w14:paraId="10AB9733"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650 </w:t>
            </w:r>
          </w:p>
        </w:tc>
        <w:tc>
          <w:tcPr>
            <w:tcW w:w="2250" w:type="dxa"/>
          </w:tcPr>
          <w:p w14:paraId="21D4419E"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7</w:t>
            </w:r>
          </w:p>
        </w:tc>
      </w:tr>
      <w:tr w:rsidR="004E5C7C" w:rsidRPr="0064311E" w14:paraId="15D6DFB0" w14:textId="77777777" w:rsidTr="00D65979">
        <w:trPr>
          <w:trHeight w:val="432"/>
          <w:jc w:val="center"/>
        </w:trPr>
        <w:tc>
          <w:tcPr>
            <w:tcW w:w="3116" w:type="dxa"/>
          </w:tcPr>
          <w:p w14:paraId="2179FE57" w14:textId="77777777" w:rsidR="004E5C7C" w:rsidRPr="0064311E" w:rsidRDefault="000C777C" w:rsidP="000C777C">
            <w:pPr>
              <w:autoSpaceDE w:val="0"/>
              <w:autoSpaceDN w:val="0"/>
              <w:adjustRightInd w:val="0"/>
              <w:spacing w:after="0" w:line="240" w:lineRule="auto"/>
              <w:rPr>
                <w:rFonts w:cstheme="minorHAnsi"/>
                <w:sz w:val="24"/>
                <w:szCs w:val="24"/>
              </w:rPr>
            </w:pPr>
            <w:r>
              <w:rPr>
                <w:rFonts w:cstheme="minorHAnsi"/>
                <w:sz w:val="24"/>
                <w:szCs w:val="24"/>
              </w:rPr>
              <w:t>Apr 4</w:t>
            </w:r>
          </w:p>
        </w:tc>
        <w:tc>
          <w:tcPr>
            <w:tcW w:w="2279" w:type="dxa"/>
          </w:tcPr>
          <w:p w14:paraId="601F1A28"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700 </w:t>
            </w:r>
          </w:p>
        </w:tc>
        <w:tc>
          <w:tcPr>
            <w:tcW w:w="2250" w:type="dxa"/>
          </w:tcPr>
          <w:p w14:paraId="243B6678"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8</w:t>
            </w:r>
          </w:p>
        </w:tc>
      </w:tr>
      <w:tr w:rsidR="004E5C7C" w:rsidRPr="0064311E" w14:paraId="2C3E74D1" w14:textId="77777777" w:rsidTr="00D65979">
        <w:trPr>
          <w:trHeight w:val="432"/>
          <w:jc w:val="center"/>
        </w:trPr>
        <w:tc>
          <w:tcPr>
            <w:tcW w:w="3116" w:type="dxa"/>
          </w:tcPr>
          <w:p w14:paraId="6F503176" w14:textId="77777777" w:rsidR="004E5C7C" w:rsidRPr="0064311E" w:rsidRDefault="000C777C" w:rsidP="000C777C">
            <w:pPr>
              <w:autoSpaceDE w:val="0"/>
              <w:autoSpaceDN w:val="0"/>
              <w:adjustRightInd w:val="0"/>
              <w:spacing w:after="0" w:line="240" w:lineRule="auto"/>
              <w:rPr>
                <w:rFonts w:cstheme="minorHAnsi"/>
                <w:sz w:val="24"/>
                <w:szCs w:val="24"/>
              </w:rPr>
            </w:pPr>
            <w:r>
              <w:rPr>
                <w:rFonts w:cstheme="minorHAnsi"/>
                <w:sz w:val="24"/>
                <w:szCs w:val="24"/>
              </w:rPr>
              <w:t>Apr 5</w:t>
            </w:r>
            <w:r w:rsidR="004E5C7C" w:rsidRPr="0064311E">
              <w:rPr>
                <w:rFonts w:cstheme="minorHAnsi"/>
                <w:sz w:val="24"/>
                <w:szCs w:val="24"/>
              </w:rPr>
              <w:t xml:space="preserve"> </w:t>
            </w:r>
          </w:p>
        </w:tc>
        <w:tc>
          <w:tcPr>
            <w:tcW w:w="2279" w:type="dxa"/>
          </w:tcPr>
          <w:p w14:paraId="7286637E"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1000 </w:t>
            </w:r>
          </w:p>
        </w:tc>
        <w:tc>
          <w:tcPr>
            <w:tcW w:w="2250" w:type="dxa"/>
          </w:tcPr>
          <w:p w14:paraId="28A3BAB5"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11</w:t>
            </w:r>
          </w:p>
        </w:tc>
      </w:tr>
      <w:tr w:rsidR="004E5C7C" w:rsidRPr="0064311E" w14:paraId="09918D91" w14:textId="77777777" w:rsidTr="00D65979">
        <w:trPr>
          <w:trHeight w:val="432"/>
          <w:jc w:val="center"/>
        </w:trPr>
        <w:tc>
          <w:tcPr>
            <w:tcW w:w="3116" w:type="dxa"/>
          </w:tcPr>
          <w:p w14:paraId="73143F34" w14:textId="77777777" w:rsidR="004E5C7C" w:rsidRPr="0064311E" w:rsidRDefault="000C777C" w:rsidP="000C777C">
            <w:pPr>
              <w:autoSpaceDE w:val="0"/>
              <w:autoSpaceDN w:val="0"/>
              <w:adjustRightInd w:val="0"/>
              <w:spacing w:after="0" w:line="240" w:lineRule="auto"/>
              <w:rPr>
                <w:rFonts w:cstheme="minorHAnsi"/>
                <w:sz w:val="24"/>
                <w:szCs w:val="24"/>
              </w:rPr>
            </w:pPr>
            <w:r>
              <w:rPr>
                <w:rFonts w:cstheme="minorHAnsi"/>
                <w:sz w:val="24"/>
                <w:szCs w:val="24"/>
              </w:rPr>
              <w:t>Apr 6</w:t>
            </w:r>
            <w:r w:rsidR="004E5C7C" w:rsidRPr="0064311E">
              <w:rPr>
                <w:rFonts w:cstheme="minorHAnsi"/>
                <w:sz w:val="24"/>
                <w:szCs w:val="24"/>
              </w:rPr>
              <w:t xml:space="preserve"> </w:t>
            </w:r>
          </w:p>
        </w:tc>
        <w:tc>
          <w:tcPr>
            <w:tcW w:w="2279" w:type="dxa"/>
          </w:tcPr>
          <w:p w14:paraId="6AC9A074"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 xml:space="preserve">1300 </w:t>
            </w:r>
          </w:p>
        </w:tc>
        <w:tc>
          <w:tcPr>
            <w:tcW w:w="2250" w:type="dxa"/>
          </w:tcPr>
          <w:p w14:paraId="541D7800" w14:textId="77777777" w:rsidR="004E5C7C" w:rsidRPr="0064311E" w:rsidRDefault="004E5C7C" w:rsidP="004E5C7C">
            <w:pPr>
              <w:autoSpaceDE w:val="0"/>
              <w:autoSpaceDN w:val="0"/>
              <w:adjustRightInd w:val="0"/>
              <w:spacing w:after="0" w:line="240" w:lineRule="auto"/>
              <w:rPr>
                <w:rFonts w:cstheme="minorHAnsi"/>
                <w:sz w:val="24"/>
                <w:szCs w:val="24"/>
              </w:rPr>
            </w:pPr>
            <w:r w:rsidRPr="0064311E">
              <w:rPr>
                <w:rFonts w:cstheme="minorHAnsi"/>
                <w:sz w:val="24"/>
                <w:szCs w:val="24"/>
              </w:rPr>
              <w:t>12</w:t>
            </w:r>
          </w:p>
        </w:tc>
      </w:tr>
      <w:tr w:rsidR="004E5C7C" w:rsidRPr="0064311E" w14:paraId="57B706C1" w14:textId="77777777" w:rsidTr="00D65979">
        <w:trPr>
          <w:trHeight w:val="476"/>
          <w:jc w:val="center"/>
        </w:trPr>
        <w:tc>
          <w:tcPr>
            <w:tcW w:w="3116" w:type="dxa"/>
          </w:tcPr>
          <w:p w14:paraId="2FF0A6EE" w14:textId="77777777" w:rsidR="004E5C7C" w:rsidRPr="0064311E" w:rsidRDefault="000C777C" w:rsidP="000C777C">
            <w:pPr>
              <w:spacing w:after="0"/>
              <w:rPr>
                <w:rFonts w:cstheme="minorHAnsi"/>
                <w:sz w:val="24"/>
                <w:szCs w:val="24"/>
              </w:rPr>
            </w:pPr>
            <w:r>
              <w:rPr>
                <w:rFonts w:cstheme="minorHAnsi"/>
                <w:sz w:val="24"/>
                <w:szCs w:val="24"/>
              </w:rPr>
              <w:t>Apr 7</w:t>
            </w:r>
            <w:r w:rsidR="004E5C7C" w:rsidRPr="0064311E">
              <w:rPr>
                <w:rFonts w:cstheme="minorHAnsi"/>
                <w:sz w:val="24"/>
                <w:szCs w:val="24"/>
              </w:rPr>
              <w:t xml:space="preserve"> </w:t>
            </w:r>
          </w:p>
        </w:tc>
        <w:tc>
          <w:tcPr>
            <w:tcW w:w="2279" w:type="dxa"/>
          </w:tcPr>
          <w:p w14:paraId="3E40B53A" w14:textId="77777777" w:rsidR="004E5C7C" w:rsidRPr="0064311E" w:rsidRDefault="004E5C7C" w:rsidP="004E5C7C">
            <w:pPr>
              <w:spacing w:after="0"/>
              <w:rPr>
                <w:rFonts w:cstheme="minorHAnsi"/>
                <w:sz w:val="24"/>
                <w:szCs w:val="24"/>
              </w:rPr>
            </w:pPr>
            <w:r w:rsidRPr="0064311E">
              <w:rPr>
                <w:rFonts w:cstheme="minorHAnsi"/>
                <w:sz w:val="24"/>
                <w:szCs w:val="24"/>
              </w:rPr>
              <w:t>1600</w:t>
            </w:r>
          </w:p>
        </w:tc>
        <w:tc>
          <w:tcPr>
            <w:tcW w:w="2250" w:type="dxa"/>
          </w:tcPr>
          <w:p w14:paraId="537557D2" w14:textId="77777777" w:rsidR="004E5C7C" w:rsidRPr="0064311E" w:rsidRDefault="004E5C7C" w:rsidP="004E5C7C">
            <w:pPr>
              <w:spacing w:after="0"/>
              <w:rPr>
                <w:rFonts w:cstheme="minorHAnsi"/>
                <w:sz w:val="24"/>
                <w:szCs w:val="24"/>
              </w:rPr>
            </w:pPr>
            <w:r w:rsidRPr="0064311E">
              <w:rPr>
                <w:rFonts w:cstheme="minorHAnsi"/>
                <w:sz w:val="24"/>
                <w:szCs w:val="24"/>
              </w:rPr>
              <w:t>16.5</w:t>
            </w:r>
          </w:p>
        </w:tc>
      </w:tr>
    </w:tbl>
    <w:p w14:paraId="238AF06F" w14:textId="77777777" w:rsidR="00FF5E31" w:rsidRDefault="00FF5E31" w:rsidP="004E5C7C"/>
    <w:p w14:paraId="4E5AF780" w14:textId="77777777" w:rsidR="00791D54" w:rsidRDefault="00FF5E31" w:rsidP="00FF5E31">
      <w:pPr>
        <w:pStyle w:val="ListParagraph"/>
        <w:numPr>
          <w:ilvl w:val="0"/>
          <w:numId w:val="5"/>
        </w:numPr>
        <w:rPr>
          <w:sz w:val="24"/>
          <w:szCs w:val="24"/>
        </w:rPr>
      </w:pPr>
      <w:r w:rsidRPr="0064311E">
        <w:rPr>
          <w:sz w:val="24"/>
          <w:szCs w:val="24"/>
        </w:rPr>
        <w:t xml:space="preserve">Suppose </w:t>
      </w:r>
      <w:r w:rsidR="002C241E">
        <w:rPr>
          <w:sz w:val="24"/>
          <w:szCs w:val="24"/>
        </w:rPr>
        <w:t xml:space="preserve">Hilton </w:t>
      </w:r>
      <w:r w:rsidRPr="0064311E">
        <w:rPr>
          <w:sz w:val="24"/>
          <w:szCs w:val="24"/>
        </w:rPr>
        <w:t xml:space="preserve">can only charge a single price across the days. Solve the optimal price. </w:t>
      </w:r>
      <w:r w:rsidR="00943938">
        <w:rPr>
          <w:sz w:val="24"/>
          <w:szCs w:val="24"/>
        </w:rPr>
        <w:t>(1</w:t>
      </w:r>
      <w:r w:rsidR="00A64C61">
        <w:rPr>
          <w:sz w:val="24"/>
          <w:szCs w:val="24"/>
        </w:rPr>
        <w:t>0</w:t>
      </w:r>
      <w:r w:rsidR="00943938">
        <w:rPr>
          <w:sz w:val="24"/>
          <w:szCs w:val="24"/>
        </w:rPr>
        <w:t xml:space="preserve"> points)</w:t>
      </w:r>
    </w:p>
    <w:p w14:paraId="772133F4" w14:textId="77777777" w:rsidR="00791D54" w:rsidRDefault="00791D54" w:rsidP="00791D54">
      <w:pPr>
        <w:rPr>
          <w:sz w:val="24"/>
          <w:szCs w:val="24"/>
        </w:rPr>
      </w:pPr>
    </w:p>
    <w:p w14:paraId="24368F65" w14:textId="7258199A" w:rsidR="004E5C7C" w:rsidRPr="00791D54" w:rsidRDefault="00544465" w:rsidP="00791D54">
      <w:pPr>
        <w:rPr>
          <w:sz w:val="24"/>
          <w:szCs w:val="24"/>
        </w:rPr>
      </w:pPr>
      <w:r w:rsidRPr="00544465">
        <w:rPr>
          <w:noProof/>
          <w:sz w:val="24"/>
          <w:szCs w:val="24"/>
        </w:rPr>
        <w:lastRenderedPageBreak/>
        <w:drawing>
          <wp:inline distT="0" distB="0" distL="0" distR="0" wp14:anchorId="38DB2939" wp14:editId="07300818">
            <wp:extent cx="5943600" cy="210248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5943600" cy="2102485"/>
                    </a:xfrm>
                    <a:prstGeom prst="rect">
                      <a:avLst/>
                    </a:prstGeom>
                  </pic:spPr>
                </pic:pic>
              </a:graphicData>
            </a:graphic>
          </wp:inline>
        </w:drawing>
      </w:r>
      <w:r w:rsidR="00FF5E31" w:rsidRPr="00791D54">
        <w:rPr>
          <w:sz w:val="24"/>
          <w:szCs w:val="24"/>
        </w:rPr>
        <w:t xml:space="preserve"> </w:t>
      </w:r>
    </w:p>
    <w:p w14:paraId="16A1AA09" w14:textId="1274E7ED" w:rsidR="00791D54" w:rsidRDefault="00791D54" w:rsidP="00791D54">
      <w:pPr>
        <w:rPr>
          <w:b/>
          <w:bCs/>
          <w:sz w:val="24"/>
          <w:szCs w:val="24"/>
        </w:rPr>
      </w:pPr>
      <w:r>
        <w:rPr>
          <w:b/>
          <w:bCs/>
          <w:sz w:val="24"/>
          <w:szCs w:val="24"/>
        </w:rPr>
        <w:t>Ans:</w:t>
      </w:r>
    </w:p>
    <w:p w14:paraId="29F21C0E" w14:textId="2E777316" w:rsidR="00791D54" w:rsidRPr="00791D54" w:rsidRDefault="00791D54" w:rsidP="00791D54">
      <w:pPr>
        <w:rPr>
          <w:b/>
          <w:bCs/>
          <w:sz w:val="24"/>
          <w:szCs w:val="24"/>
        </w:rPr>
      </w:pPr>
      <w:r>
        <w:rPr>
          <w:b/>
          <w:bCs/>
          <w:sz w:val="24"/>
          <w:szCs w:val="24"/>
        </w:rPr>
        <w:t xml:space="preserve">Optimal price = </w:t>
      </w:r>
      <w:r w:rsidRPr="00791D54">
        <w:rPr>
          <w:b/>
          <w:bCs/>
          <w:sz w:val="24"/>
          <w:szCs w:val="24"/>
          <w:highlight w:val="yellow"/>
        </w:rPr>
        <w:t>$60.29</w:t>
      </w:r>
    </w:p>
    <w:p w14:paraId="5C27CA97" w14:textId="39E6DECF" w:rsidR="00FF5E31" w:rsidRDefault="00FF5E31" w:rsidP="00FF5E31">
      <w:pPr>
        <w:pStyle w:val="ListParagraph"/>
        <w:numPr>
          <w:ilvl w:val="0"/>
          <w:numId w:val="5"/>
        </w:numPr>
        <w:rPr>
          <w:sz w:val="24"/>
          <w:szCs w:val="24"/>
        </w:rPr>
      </w:pPr>
      <w:r w:rsidRPr="0064311E">
        <w:rPr>
          <w:sz w:val="24"/>
          <w:szCs w:val="24"/>
        </w:rPr>
        <w:t xml:space="preserve">Suppose </w:t>
      </w:r>
      <w:r w:rsidR="002C241E">
        <w:rPr>
          <w:sz w:val="24"/>
          <w:szCs w:val="24"/>
        </w:rPr>
        <w:t>Hilton</w:t>
      </w:r>
      <w:r w:rsidRPr="0064311E">
        <w:rPr>
          <w:sz w:val="24"/>
          <w:szCs w:val="24"/>
        </w:rPr>
        <w:t xml:space="preserve"> can use variable pricing. Solve the optimal prices</w:t>
      </w:r>
      <w:r w:rsidR="00960A37" w:rsidRPr="0064311E">
        <w:rPr>
          <w:sz w:val="24"/>
          <w:szCs w:val="24"/>
        </w:rPr>
        <w:t xml:space="preserve"> across the days. </w:t>
      </w:r>
      <w:r w:rsidR="00943938">
        <w:rPr>
          <w:sz w:val="24"/>
          <w:szCs w:val="24"/>
        </w:rPr>
        <w:t>(1</w:t>
      </w:r>
      <w:r w:rsidR="008F7AC2">
        <w:rPr>
          <w:sz w:val="24"/>
          <w:szCs w:val="24"/>
        </w:rPr>
        <w:t>0</w:t>
      </w:r>
      <w:r w:rsidR="00943938">
        <w:rPr>
          <w:sz w:val="24"/>
          <w:szCs w:val="24"/>
        </w:rPr>
        <w:t xml:space="preserve"> points)</w:t>
      </w:r>
    </w:p>
    <w:p w14:paraId="68FE6EA2" w14:textId="2DFCC9F8" w:rsidR="00791D54" w:rsidRDefault="00544465" w:rsidP="00791D54">
      <w:pPr>
        <w:rPr>
          <w:sz w:val="24"/>
          <w:szCs w:val="24"/>
        </w:rPr>
      </w:pPr>
      <w:r w:rsidRPr="00544465">
        <w:rPr>
          <w:noProof/>
          <w:sz w:val="24"/>
          <w:szCs w:val="24"/>
        </w:rPr>
        <w:drawing>
          <wp:inline distT="0" distB="0" distL="0" distR="0" wp14:anchorId="55DCEA96" wp14:editId="294C0A61">
            <wp:extent cx="5943600" cy="2048510"/>
            <wp:effectExtent l="0" t="0" r="0" b="889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943600" cy="2048510"/>
                    </a:xfrm>
                    <a:prstGeom prst="rect">
                      <a:avLst/>
                    </a:prstGeom>
                  </pic:spPr>
                </pic:pic>
              </a:graphicData>
            </a:graphic>
          </wp:inline>
        </w:drawing>
      </w:r>
    </w:p>
    <w:p w14:paraId="37D0F094" w14:textId="65D7E79F" w:rsidR="00791D54" w:rsidRDefault="00791D54" w:rsidP="00791D54">
      <w:pPr>
        <w:rPr>
          <w:b/>
          <w:bCs/>
          <w:sz w:val="24"/>
          <w:szCs w:val="24"/>
        </w:rPr>
      </w:pPr>
      <w:r>
        <w:rPr>
          <w:b/>
          <w:bCs/>
          <w:sz w:val="24"/>
          <w:szCs w:val="24"/>
        </w:rPr>
        <w:t>Ans:</w:t>
      </w:r>
    </w:p>
    <w:p w14:paraId="26DDA9FC" w14:textId="5BDBEEE6" w:rsidR="00791D54" w:rsidRDefault="00791D54" w:rsidP="00791D54">
      <w:pPr>
        <w:rPr>
          <w:b/>
          <w:bCs/>
          <w:sz w:val="24"/>
          <w:szCs w:val="24"/>
        </w:rPr>
      </w:pPr>
      <w:r>
        <w:rPr>
          <w:b/>
          <w:bCs/>
          <w:sz w:val="24"/>
          <w:szCs w:val="24"/>
        </w:rPr>
        <w:t>Optimal Prices:</w:t>
      </w:r>
    </w:p>
    <w:tbl>
      <w:tblPr>
        <w:tblStyle w:val="PlainTable1"/>
        <w:tblW w:w="0" w:type="auto"/>
        <w:tblLook w:val="04A0" w:firstRow="1" w:lastRow="0" w:firstColumn="1" w:lastColumn="0" w:noHBand="0" w:noVBand="1"/>
      </w:tblPr>
      <w:tblGrid>
        <w:gridCol w:w="4788"/>
        <w:gridCol w:w="4788"/>
      </w:tblGrid>
      <w:tr w:rsidR="00054AE3" w14:paraId="0F4639FB" w14:textId="77777777" w:rsidTr="00054A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A0E07E1" w14:textId="5565BDF2" w:rsidR="00054AE3" w:rsidRDefault="00054AE3" w:rsidP="00791D54">
            <w:pPr>
              <w:rPr>
                <w:sz w:val="24"/>
                <w:szCs w:val="24"/>
              </w:rPr>
            </w:pPr>
            <w:r>
              <w:rPr>
                <w:sz w:val="24"/>
                <w:szCs w:val="24"/>
              </w:rPr>
              <w:t>Date</w:t>
            </w:r>
          </w:p>
        </w:tc>
        <w:tc>
          <w:tcPr>
            <w:tcW w:w="4788" w:type="dxa"/>
          </w:tcPr>
          <w:p w14:paraId="475126B1" w14:textId="3C3477F8" w:rsidR="00054AE3" w:rsidRDefault="00054AE3" w:rsidP="00791D54">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rice ($)</w:t>
            </w:r>
          </w:p>
        </w:tc>
      </w:tr>
      <w:tr w:rsidR="00054AE3" w14:paraId="375DC257" w14:textId="77777777" w:rsidTr="00054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42B1852" w14:textId="08E75B17" w:rsidR="00054AE3" w:rsidRDefault="00054AE3" w:rsidP="00791D54">
            <w:pPr>
              <w:rPr>
                <w:sz w:val="24"/>
                <w:szCs w:val="24"/>
              </w:rPr>
            </w:pPr>
            <w:r>
              <w:rPr>
                <w:sz w:val="24"/>
                <w:szCs w:val="24"/>
              </w:rPr>
              <w:t>Apr 1</w:t>
            </w:r>
          </w:p>
        </w:tc>
        <w:tc>
          <w:tcPr>
            <w:tcW w:w="4788" w:type="dxa"/>
          </w:tcPr>
          <w:p w14:paraId="5450B5DD" w14:textId="6374AE3E" w:rsidR="00054AE3" w:rsidRDefault="00054AE3" w:rsidP="00791D5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5</w:t>
            </w:r>
            <w:r w:rsidR="004B3108">
              <w:rPr>
                <w:sz w:val="24"/>
                <w:szCs w:val="24"/>
              </w:rPr>
              <w:t>.00</w:t>
            </w:r>
          </w:p>
        </w:tc>
      </w:tr>
      <w:tr w:rsidR="00054AE3" w14:paraId="4EAD622A" w14:textId="77777777" w:rsidTr="00054AE3">
        <w:tc>
          <w:tcPr>
            <w:cnfStyle w:val="001000000000" w:firstRow="0" w:lastRow="0" w:firstColumn="1" w:lastColumn="0" w:oddVBand="0" w:evenVBand="0" w:oddHBand="0" w:evenHBand="0" w:firstRowFirstColumn="0" w:firstRowLastColumn="0" w:lastRowFirstColumn="0" w:lastRowLastColumn="0"/>
            <w:tcW w:w="4788" w:type="dxa"/>
          </w:tcPr>
          <w:p w14:paraId="22F56264" w14:textId="498F0FA6" w:rsidR="00054AE3" w:rsidRDefault="00054AE3" w:rsidP="00791D54">
            <w:pPr>
              <w:rPr>
                <w:sz w:val="24"/>
                <w:szCs w:val="24"/>
              </w:rPr>
            </w:pPr>
            <w:r>
              <w:rPr>
                <w:sz w:val="24"/>
                <w:szCs w:val="24"/>
              </w:rPr>
              <w:t>Apr 2</w:t>
            </w:r>
          </w:p>
        </w:tc>
        <w:tc>
          <w:tcPr>
            <w:tcW w:w="4788" w:type="dxa"/>
          </w:tcPr>
          <w:p w14:paraId="3ACC678D" w14:textId="2078D182" w:rsidR="00054AE3" w:rsidRDefault="00054AE3" w:rsidP="00791D5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3.75</w:t>
            </w:r>
          </w:p>
        </w:tc>
      </w:tr>
      <w:tr w:rsidR="00054AE3" w14:paraId="0AFC6F73" w14:textId="77777777" w:rsidTr="00054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C9BCC35" w14:textId="013479D9" w:rsidR="00054AE3" w:rsidRDefault="00054AE3" w:rsidP="00791D54">
            <w:pPr>
              <w:rPr>
                <w:sz w:val="24"/>
                <w:szCs w:val="24"/>
              </w:rPr>
            </w:pPr>
            <w:r>
              <w:rPr>
                <w:sz w:val="24"/>
                <w:szCs w:val="24"/>
              </w:rPr>
              <w:t>Apr 3</w:t>
            </w:r>
          </w:p>
        </w:tc>
        <w:tc>
          <w:tcPr>
            <w:tcW w:w="4788" w:type="dxa"/>
          </w:tcPr>
          <w:p w14:paraId="2FF5FD20" w14:textId="4D6667B6" w:rsidR="00054AE3" w:rsidRDefault="00054AE3" w:rsidP="00791D5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6.10</w:t>
            </w:r>
          </w:p>
        </w:tc>
      </w:tr>
      <w:tr w:rsidR="00054AE3" w14:paraId="071447FC" w14:textId="77777777" w:rsidTr="00054AE3">
        <w:tc>
          <w:tcPr>
            <w:cnfStyle w:val="001000000000" w:firstRow="0" w:lastRow="0" w:firstColumn="1" w:lastColumn="0" w:oddVBand="0" w:evenVBand="0" w:oddHBand="0" w:evenHBand="0" w:firstRowFirstColumn="0" w:firstRowLastColumn="0" w:lastRowFirstColumn="0" w:lastRowLastColumn="0"/>
            <w:tcW w:w="4788" w:type="dxa"/>
          </w:tcPr>
          <w:p w14:paraId="114C3272" w14:textId="40075240" w:rsidR="00054AE3" w:rsidRDefault="00054AE3" w:rsidP="00791D54">
            <w:pPr>
              <w:rPr>
                <w:sz w:val="24"/>
                <w:szCs w:val="24"/>
              </w:rPr>
            </w:pPr>
            <w:r>
              <w:rPr>
                <w:sz w:val="24"/>
                <w:szCs w:val="24"/>
              </w:rPr>
              <w:t>Apr 4</w:t>
            </w:r>
          </w:p>
        </w:tc>
        <w:tc>
          <w:tcPr>
            <w:tcW w:w="4788" w:type="dxa"/>
          </w:tcPr>
          <w:p w14:paraId="33380493" w14:textId="2FB1FDB0" w:rsidR="00054AE3" w:rsidRDefault="00054AE3" w:rsidP="00791D5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3.76</w:t>
            </w:r>
          </w:p>
        </w:tc>
      </w:tr>
      <w:tr w:rsidR="00054AE3" w14:paraId="3E81E1EC" w14:textId="77777777" w:rsidTr="00054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01A3416" w14:textId="1EAD6D27" w:rsidR="00054AE3" w:rsidRDefault="00054AE3" w:rsidP="00791D54">
            <w:pPr>
              <w:rPr>
                <w:sz w:val="24"/>
                <w:szCs w:val="24"/>
              </w:rPr>
            </w:pPr>
            <w:r>
              <w:rPr>
                <w:sz w:val="24"/>
                <w:szCs w:val="24"/>
              </w:rPr>
              <w:lastRenderedPageBreak/>
              <w:t>Apr 5</w:t>
            </w:r>
          </w:p>
        </w:tc>
        <w:tc>
          <w:tcPr>
            <w:tcW w:w="4788" w:type="dxa"/>
          </w:tcPr>
          <w:p w14:paraId="784D09E7" w14:textId="4CD81CFF" w:rsidR="00054AE3" w:rsidRDefault="00054AE3" w:rsidP="00791D5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9.09</w:t>
            </w:r>
          </w:p>
        </w:tc>
      </w:tr>
      <w:tr w:rsidR="00054AE3" w14:paraId="683549DA" w14:textId="77777777" w:rsidTr="00054AE3">
        <w:tc>
          <w:tcPr>
            <w:cnfStyle w:val="001000000000" w:firstRow="0" w:lastRow="0" w:firstColumn="1" w:lastColumn="0" w:oddVBand="0" w:evenVBand="0" w:oddHBand="0" w:evenHBand="0" w:firstRowFirstColumn="0" w:firstRowLastColumn="0" w:lastRowFirstColumn="0" w:lastRowLastColumn="0"/>
            <w:tcW w:w="4788" w:type="dxa"/>
          </w:tcPr>
          <w:p w14:paraId="17C4F015" w14:textId="44ABE4DD" w:rsidR="00054AE3" w:rsidRDefault="00054AE3" w:rsidP="00791D54">
            <w:pPr>
              <w:rPr>
                <w:sz w:val="24"/>
                <w:szCs w:val="24"/>
              </w:rPr>
            </w:pPr>
            <w:r>
              <w:rPr>
                <w:sz w:val="24"/>
                <w:szCs w:val="24"/>
              </w:rPr>
              <w:t>Apr 6</w:t>
            </w:r>
          </w:p>
        </w:tc>
        <w:tc>
          <w:tcPr>
            <w:tcW w:w="4788" w:type="dxa"/>
          </w:tcPr>
          <w:p w14:paraId="793B04D5" w14:textId="16C40F11" w:rsidR="00054AE3" w:rsidRDefault="00054AE3" w:rsidP="00791D5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79.17</w:t>
            </w:r>
          </w:p>
        </w:tc>
      </w:tr>
      <w:tr w:rsidR="00054AE3" w14:paraId="0787109A" w14:textId="77777777" w:rsidTr="00054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F5F0E61" w14:textId="61A66A25" w:rsidR="00054AE3" w:rsidRDefault="00054AE3" w:rsidP="00791D54">
            <w:pPr>
              <w:rPr>
                <w:sz w:val="24"/>
                <w:szCs w:val="24"/>
              </w:rPr>
            </w:pPr>
            <w:r>
              <w:rPr>
                <w:sz w:val="24"/>
                <w:szCs w:val="24"/>
              </w:rPr>
              <w:t>Apr 7</w:t>
            </w:r>
          </w:p>
        </w:tc>
        <w:tc>
          <w:tcPr>
            <w:tcW w:w="4788" w:type="dxa"/>
          </w:tcPr>
          <w:p w14:paraId="5CB78570" w14:textId="01D55D87" w:rsidR="00054AE3" w:rsidRDefault="00054AE3" w:rsidP="00791D5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75.76</w:t>
            </w:r>
          </w:p>
        </w:tc>
      </w:tr>
    </w:tbl>
    <w:p w14:paraId="77B76470" w14:textId="519502AA" w:rsidR="00791D54" w:rsidRDefault="00791D54" w:rsidP="00791D54">
      <w:pPr>
        <w:rPr>
          <w:sz w:val="24"/>
          <w:szCs w:val="24"/>
        </w:rPr>
      </w:pPr>
    </w:p>
    <w:p w14:paraId="5C9415D6" w14:textId="77777777" w:rsidR="00791D54" w:rsidRPr="00791D54" w:rsidRDefault="00791D54" w:rsidP="00791D54">
      <w:pPr>
        <w:rPr>
          <w:sz w:val="24"/>
          <w:szCs w:val="24"/>
        </w:rPr>
      </w:pPr>
    </w:p>
    <w:p w14:paraId="7D93E5D5" w14:textId="77777777" w:rsidR="00B92513" w:rsidRPr="00B92513" w:rsidRDefault="00BB53F3" w:rsidP="00FB0E77">
      <w:pPr>
        <w:rPr>
          <w:sz w:val="24"/>
        </w:rPr>
      </w:pPr>
      <w:r w:rsidRPr="00BB53F3">
        <w:rPr>
          <w:sz w:val="24"/>
          <w:u w:val="single"/>
        </w:rPr>
        <w:t xml:space="preserve">Problem </w:t>
      </w:r>
      <w:r w:rsidR="00CE4A45" w:rsidRPr="00BB53F3">
        <w:rPr>
          <w:sz w:val="24"/>
          <w:u w:val="single"/>
        </w:rPr>
        <w:t>2.</w:t>
      </w:r>
      <w:r w:rsidR="00CE4A45" w:rsidRPr="00B92513">
        <w:rPr>
          <w:sz w:val="24"/>
        </w:rPr>
        <w:t xml:space="preserve"> </w:t>
      </w:r>
      <w:r w:rsidR="00E701A9" w:rsidRPr="00B92513">
        <w:rPr>
          <w:sz w:val="24"/>
        </w:rPr>
        <w:t xml:space="preserve">Based on the demand table in the above, assume that </w:t>
      </w:r>
      <w:r w:rsidR="00840BD8" w:rsidRPr="00B92513">
        <w:rPr>
          <w:sz w:val="24"/>
        </w:rPr>
        <w:t xml:space="preserve">every arriving customer </w:t>
      </w:r>
      <w:r w:rsidR="003C5AA3">
        <w:rPr>
          <w:sz w:val="24"/>
        </w:rPr>
        <w:t xml:space="preserve">during this period </w:t>
      </w:r>
      <w:r w:rsidR="00840BD8" w:rsidRPr="00B92513">
        <w:rPr>
          <w:sz w:val="24"/>
        </w:rPr>
        <w:t>always stays for 2 nights</w:t>
      </w:r>
      <w:r w:rsidR="00E701A9" w:rsidRPr="00B92513">
        <w:rPr>
          <w:sz w:val="24"/>
        </w:rPr>
        <w:t xml:space="preserve"> </w:t>
      </w:r>
      <w:r w:rsidR="00840BD8" w:rsidRPr="00B92513">
        <w:rPr>
          <w:sz w:val="24"/>
        </w:rPr>
        <w:t>and pays the list price of the arrival day for each night</w:t>
      </w:r>
      <w:r w:rsidR="00CD3327" w:rsidRPr="00B92513">
        <w:rPr>
          <w:sz w:val="24"/>
        </w:rPr>
        <w:t>. F</w:t>
      </w:r>
      <w:r w:rsidR="00840BD8" w:rsidRPr="00B92513">
        <w:rPr>
          <w:sz w:val="24"/>
        </w:rPr>
        <w:t xml:space="preserve">or example, a customer arrives on </w:t>
      </w:r>
      <w:r w:rsidR="00C37806">
        <w:rPr>
          <w:sz w:val="24"/>
        </w:rPr>
        <w:t>Apr 1</w:t>
      </w:r>
      <w:r w:rsidR="00840BD8" w:rsidRPr="00B92513">
        <w:rPr>
          <w:sz w:val="24"/>
        </w:rPr>
        <w:t xml:space="preserve"> and the list price on </w:t>
      </w:r>
      <w:r w:rsidR="00C37806">
        <w:rPr>
          <w:sz w:val="24"/>
        </w:rPr>
        <w:t>Apr 1</w:t>
      </w:r>
      <w:r w:rsidR="00840BD8" w:rsidRPr="00B92513">
        <w:rPr>
          <w:sz w:val="24"/>
        </w:rPr>
        <w:t xml:space="preserve"> is $50; then this customer pays 2*$50 for the two nights</w:t>
      </w:r>
      <w:r w:rsidR="00961DEB" w:rsidRPr="00B92513">
        <w:rPr>
          <w:sz w:val="24"/>
        </w:rPr>
        <w:t xml:space="preserve"> of her/his stay</w:t>
      </w:r>
      <w:r w:rsidR="00840BD8" w:rsidRPr="00B92513">
        <w:rPr>
          <w:sz w:val="24"/>
        </w:rPr>
        <w:t xml:space="preserve">. </w:t>
      </w:r>
      <w:r w:rsidR="00C37806">
        <w:rPr>
          <w:sz w:val="24"/>
          <w:szCs w:val="24"/>
        </w:rPr>
        <w:t>Also assume there is no demand on the days before Apr 1 and the days after Apr 7 (i.e., no need to worry about the past or the future of this period).</w:t>
      </w:r>
      <w:r w:rsidR="00CC32DD">
        <w:rPr>
          <w:sz w:val="24"/>
          <w:szCs w:val="24"/>
        </w:rPr>
        <w:t xml:space="preserve"> </w:t>
      </w:r>
    </w:p>
    <w:p w14:paraId="2DE51A8F" w14:textId="77777777" w:rsidR="00840BD8" w:rsidRPr="00B92513" w:rsidRDefault="00CC32DD" w:rsidP="00FB0E77">
      <w:pPr>
        <w:rPr>
          <w:sz w:val="24"/>
        </w:rPr>
      </w:pPr>
      <w:r>
        <w:rPr>
          <w:sz w:val="24"/>
        </w:rPr>
        <w:t>S</w:t>
      </w:r>
      <w:r w:rsidR="00840BD8" w:rsidRPr="00B92513">
        <w:rPr>
          <w:sz w:val="24"/>
        </w:rPr>
        <w:t>upp</w:t>
      </w:r>
      <w:r w:rsidR="000C7231" w:rsidRPr="00B92513">
        <w:rPr>
          <w:sz w:val="24"/>
        </w:rPr>
        <w:t>ose Hilton publishes all the prices</w:t>
      </w:r>
      <w:r w:rsidR="00840BD8" w:rsidRPr="00B92513">
        <w:rPr>
          <w:sz w:val="24"/>
        </w:rPr>
        <w:t xml:space="preserve"> online</w:t>
      </w:r>
      <w:r w:rsidR="000C7231" w:rsidRPr="00B92513">
        <w:rPr>
          <w:sz w:val="24"/>
        </w:rPr>
        <w:t>,</w:t>
      </w:r>
      <w:r w:rsidR="00840BD8" w:rsidRPr="00B92513">
        <w:rPr>
          <w:sz w:val="24"/>
        </w:rPr>
        <w:t xml:space="preserve"> </w:t>
      </w:r>
      <w:r w:rsidR="000C7231" w:rsidRPr="00B92513">
        <w:rPr>
          <w:sz w:val="24"/>
        </w:rPr>
        <w:t>so every customer can see the prices of the 7 days</w:t>
      </w:r>
      <w:r w:rsidR="00B92513">
        <w:rPr>
          <w:sz w:val="24"/>
        </w:rPr>
        <w:t xml:space="preserve"> before they arrive</w:t>
      </w:r>
      <w:r w:rsidR="000C7231" w:rsidRPr="00B92513">
        <w:rPr>
          <w:sz w:val="24"/>
        </w:rPr>
        <w:t xml:space="preserve">. </w:t>
      </w:r>
      <w:r w:rsidR="00961DEB" w:rsidRPr="00B92513">
        <w:rPr>
          <w:sz w:val="24"/>
        </w:rPr>
        <w:t xml:space="preserve">After seeing the prices, the customers may </w:t>
      </w:r>
      <w:r w:rsidR="004B70A4" w:rsidRPr="00B92513">
        <w:rPr>
          <w:sz w:val="24"/>
        </w:rPr>
        <w:t>change their arrival time</w:t>
      </w:r>
      <w:r w:rsidR="00961DEB" w:rsidRPr="00B92513">
        <w:rPr>
          <w:sz w:val="24"/>
        </w:rPr>
        <w:t xml:space="preserve"> to the next day</w:t>
      </w:r>
      <w:r w:rsidR="004B70A4" w:rsidRPr="00B92513">
        <w:rPr>
          <w:sz w:val="24"/>
        </w:rPr>
        <w:t xml:space="preserve"> of their original arrival</w:t>
      </w:r>
      <w:r w:rsidR="0089129E">
        <w:rPr>
          <w:sz w:val="24"/>
        </w:rPr>
        <w:t xml:space="preserve"> (only one day ahead)</w:t>
      </w:r>
      <w:r w:rsidR="00961DEB" w:rsidRPr="00B92513">
        <w:rPr>
          <w:sz w:val="24"/>
        </w:rPr>
        <w:t xml:space="preserve"> if </w:t>
      </w:r>
      <w:r w:rsidR="004B70A4" w:rsidRPr="00B92513">
        <w:rPr>
          <w:sz w:val="24"/>
        </w:rPr>
        <w:t>the next</w:t>
      </w:r>
      <w:r w:rsidR="00961DEB" w:rsidRPr="00B92513">
        <w:rPr>
          <w:sz w:val="24"/>
        </w:rPr>
        <w:t xml:space="preserve"> day has a lower price </w:t>
      </w:r>
      <w:r w:rsidR="00CD3327" w:rsidRPr="00B92513">
        <w:rPr>
          <w:sz w:val="24"/>
        </w:rPr>
        <w:t>unless</w:t>
      </w:r>
      <w:r w:rsidR="00961DEB" w:rsidRPr="00B92513">
        <w:rPr>
          <w:sz w:val="24"/>
        </w:rPr>
        <w:t xml:space="preserve"> all the rooms </w:t>
      </w:r>
      <w:r w:rsidR="00CD3327" w:rsidRPr="00B92513">
        <w:rPr>
          <w:sz w:val="24"/>
        </w:rPr>
        <w:t xml:space="preserve">of the next day </w:t>
      </w:r>
      <w:r w:rsidR="00961DEB" w:rsidRPr="00B92513">
        <w:rPr>
          <w:sz w:val="24"/>
        </w:rPr>
        <w:t xml:space="preserve">are </w:t>
      </w:r>
      <w:r w:rsidR="00201CE4">
        <w:rPr>
          <w:sz w:val="24"/>
        </w:rPr>
        <w:t xml:space="preserve">expected to be </w:t>
      </w:r>
      <w:r w:rsidR="00961DEB" w:rsidRPr="00B92513">
        <w:rPr>
          <w:sz w:val="24"/>
        </w:rPr>
        <w:t>full.</w:t>
      </w:r>
      <w:r w:rsidR="00CB7ECC" w:rsidRPr="00B92513">
        <w:rPr>
          <w:sz w:val="24"/>
        </w:rPr>
        <w:t xml:space="preserve"> Every $1 difference of the two prices can cause 1 customer to shift</w:t>
      </w:r>
      <w:r w:rsidR="00CD3327" w:rsidRPr="00B92513">
        <w:rPr>
          <w:sz w:val="24"/>
        </w:rPr>
        <w:t xml:space="preserve"> (these are assumed to be the base units; you don’t need to round in case the price difference has decimals)</w:t>
      </w:r>
      <w:r w:rsidR="00CB7ECC" w:rsidRPr="00B92513">
        <w:rPr>
          <w:sz w:val="24"/>
        </w:rPr>
        <w:t>.</w:t>
      </w:r>
      <w:r w:rsidR="00CD3327" w:rsidRPr="00B92513">
        <w:rPr>
          <w:sz w:val="24"/>
        </w:rPr>
        <w:t xml:space="preserve"> For instance, if the price on </w:t>
      </w:r>
      <w:r w:rsidR="00903C96">
        <w:rPr>
          <w:sz w:val="24"/>
        </w:rPr>
        <w:t>Apr 1</w:t>
      </w:r>
      <w:r w:rsidR="00CD3327" w:rsidRPr="00B92513">
        <w:rPr>
          <w:sz w:val="24"/>
        </w:rPr>
        <w:t xml:space="preserve"> is $50 while the price on </w:t>
      </w:r>
      <w:r w:rsidR="00903C96">
        <w:rPr>
          <w:sz w:val="24"/>
        </w:rPr>
        <w:t>Apr 2</w:t>
      </w:r>
      <w:r w:rsidR="00CD3327" w:rsidRPr="00B92513">
        <w:rPr>
          <w:sz w:val="24"/>
        </w:rPr>
        <w:t xml:space="preserve"> is $48.5, then 1.5 customers who originally would arrive on </w:t>
      </w:r>
      <w:r w:rsidR="00BC4548">
        <w:rPr>
          <w:sz w:val="24"/>
        </w:rPr>
        <w:t>Apr 1</w:t>
      </w:r>
      <w:r w:rsidR="00CD3327" w:rsidRPr="00B92513">
        <w:rPr>
          <w:sz w:val="24"/>
        </w:rPr>
        <w:t xml:space="preserve"> </w:t>
      </w:r>
      <w:r w:rsidR="00F303B2" w:rsidRPr="00B92513">
        <w:rPr>
          <w:sz w:val="24"/>
        </w:rPr>
        <w:t>would like to</w:t>
      </w:r>
      <w:r w:rsidR="00CD3327" w:rsidRPr="00B92513">
        <w:rPr>
          <w:sz w:val="24"/>
        </w:rPr>
        <w:t xml:space="preserve"> shift their arrival to </w:t>
      </w:r>
      <w:r w:rsidR="00BC4548">
        <w:rPr>
          <w:sz w:val="24"/>
        </w:rPr>
        <w:t>Apr 2</w:t>
      </w:r>
      <w:r w:rsidR="00F303B2" w:rsidRPr="00B92513">
        <w:rPr>
          <w:sz w:val="24"/>
        </w:rPr>
        <w:t xml:space="preserve"> subject to the capacity constraint on </w:t>
      </w:r>
      <w:r w:rsidR="00913790">
        <w:rPr>
          <w:sz w:val="24"/>
        </w:rPr>
        <w:t>Apr 2</w:t>
      </w:r>
      <w:r w:rsidR="0029243B" w:rsidRPr="00B92513">
        <w:rPr>
          <w:sz w:val="24"/>
        </w:rPr>
        <w:t xml:space="preserve"> and </w:t>
      </w:r>
      <w:r w:rsidR="00913790">
        <w:rPr>
          <w:sz w:val="24"/>
        </w:rPr>
        <w:t>Apr 3</w:t>
      </w:r>
      <w:r w:rsidR="00CD3327" w:rsidRPr="00B92513">
        <w:rPr>
          <w:sz w:val="24"/>
        </w:rPr>
        <w:t>.</w:t>
      </w:r>
      <w:r w:rsidR="00961DEB" w:rsidRPr="00B92513">
        <w:rPr>
          <w:sz w:val="24"/>
        </w:rPr>
        <w:t xml:space="preserve"> </w:t>
      </w:r>
      <w:r w:rsidR="0084471B">
        <w:rPr>
          <w:sz w:val="24"/>
        </w:rPr>
        <w:t xml:space="preserve">Also, </w:t>
      </w:r>
      <w:r w:rsidR="007506D7">
        <w:rPr>
          <w:sz w:val="24"/>
        </w:rPr>
        <w:t xml:space="preserve">assume that there is no customer before Apr 1 and </w:t>
      </w:r>
      <w:r w:rsidR="0084471B">
        <w:rPr>
          <w:sz w:val="24"/>
        </w:rPr>
        <w:t xml:space="preserve">the customers </w:t>
      </w:r>
      <w:r w:rsidR="007506D7">
        <w:rPr>
          <w:sz w:val="24"/>
        </w:rPr>
        <w:t>on Apr 7</w:t>
      </w:r>
      <w:r w:rsidR="0084471B">
        <w:rPr>
          <w:sz w:val="24"/>
        </w:rPr>
        <w:t xml:space="preserve"> won’t shift</w:t>
      </w:r>
      <w:r w:rsidR="00376D94">
        <w:rPr>
          <w:sz w:val="24"/>
        </w:rPr>
        <w:t xml:space="preserve"> to the future</w:t>
      </w:r>
      <w:r w:rsidR="0084471B">
        <w:rPr>
          <w:sz w:val="24"/>
        </w:rPr>
        <w:t>.</w:t>
      </w:r>
    </w:p>
    <w:p w14:paraId="4938B54B" w14:textId="77777777" w:rsidR="00E701A9" w:rsidRDefault="009A5644" w:rsidP="009A5644">
      <w:r w:rsidRPr="0064311E">
        <w:rPr>
          <w:sz w:val="24"/>
          <w:szCs w:val="24"/>
        </w:rPr>
        <w:t>Solve the optimal prices across the days.</w:t>
      </w:r>
      <w:r w:rsidR="007B3656">
        <w:rPr>
          <w:sz w:val="24"/>
          <w:szCs w:val="24"/>
        </w:rPr>
        <w:t xml:space="preserve"> (</w:t>
      </w:r>
      <w:r w:rsidR="00E64748">
        <w:rPr>
          <w:sz w:val="24"/>
          <w:szCs w:val="24"/>
        </w:rPr>
        <w:t>2</w:t>
      </w:r>
      <w:r w:rsidR="007B3656">
        <w:rPr>
          <w:sz w:val="24"/>
          <w:szCs w:val="24"/>
        </w:rPr>
        <w:t>0 points)</w:t>
      </w:r>
    </w:p>
    <w:p w14:paraId="1F8FD3D1" w14:textId="6E94822B" w:rsidR="004F5F6E" w:rsidRDefault="00874408" w:rsidP="009E3135">
      <w:r w:rsidRPr="00874408">
        <w:rPr>
          <w:noProof/>
        </w:rPr>
        <w:drawing>
          <wp:inline distT="0" distB="0" distL="0" distR="0" wp14:anchorId="52529ABD" wp14:editId="60E0FB08">
            <wp:extent cx="5943600" cy="202692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5943600" cy="2026920"/>
                    </a:xfrm>
                    <a:prstGeom prst="rect">
                      <a:avLst/>
                    </a:prstGeom>
                  </pic:spPr>
                </pic:pic>
              </a:graphicData>
            </a:graphic>
          </wp:inline>
        </w:drawing>
      </w:r>
    </w:p>
    <w:p w14:paraId="77ADDEA8" w14:textId="77777777" w:rsidR="004A0E55" w:rsidRDefault="004A0E55" w:rsidP="009E3135">
      <w:pPr>
        <w:rPr>
          <w:b/>
          <w:bCs/>
        </w:rPr>
      </w:pPr>
    </w:p>
    <w:p w14:paraId="1978B1A2" w14:textId="77777777" w:rsidR="004A0E55" w:rsidRDefault="004A0E55" w:rsidP="009E3135">
      <w:pPr>
        <w:rPr>
          <w:b/>
          <w:bCs/>
        </w:rPr>
      </w:pPr>
    </w:p>
    <w:p w14:paraId="6BBDBD09" w14:textId="6443D614" w:rsidR="00C849CF" w:rsidRDefault="00885673" w:rsidP="009E3135">
      <w:pPr>
        <w:rPr>
          <w:b/>
          <w:bCs/>
        </w:rPr>
      </w:pPr>
      <w:r>
        <w:rPr>
          <w:b/>
          <w:bCs/>
        </w:rPr>
        <w:lastRenderedPageBreak/>
        <w:t>Ans:</w:t>
      </w:r>
    </w:p>
    <w:p w14:paraId="0DF580B5" w14:textId="10AAA612" w:rsidR="00885673" w:rsidRDefault="00885673" w:rsidP="009E3135">
      <w:pPr>
        <w:rPr>
          <w:b/>
          <w:bCs/>
        </w:rPr>
      </w:pPr>
      <w:r>
        <w:rPr>
          <w:b/>
          <w:bCs/>
        </w:rPr>
        <w:t>Optimal Prices:</w:t>
      </w:r>
    </w:p>
    <w:tbl>
      <w:tblPr>
        <w:tblStyle w:val="PlainTable1"/>
        <w:tblW w:w="0" w:type="auto"/>
        <w:tblLook w:val="04A0" w:firstRow="1" w:lastRow="0" w:firstColumn="1" w:lastColumn="0" w:noHBand="0" w:noVBand="1"/>
      </w:tblPr>
      <w:tblGrid>
        <w:gridCol w:w="4788"/>
        <w:gridCol w:w="4788"/>
      </w:tblGrid>
      <w:tr w:rsidR="00885673" w14:paraId="73373C07" w14:textId="77777777" w:rsidTr="00C41D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5201174" w14:textId="77777777" w:rsidR="00885673" w:rsidRDefault="00885673" w:rsidP="00C41D6A">
            <w:pPr>
              <w:rPr>
                <w:sz w:val="24"/>
                <w:szCs w:val="24"/>
              </w:rPr>
            </w:pPr>
            <w:r>
              <w:rPr>
                <w:sz w:val="24"/>
                <w:szCs w:val="24"/>
              </w:rPr>
              <w:t>Date</w:t>
            </w:r>
          </w:p>
        </w:tc>
        <w:tc>
          <w:tcPr>
            <w:tcW w:w="4788" w:type="dxa"/>
          </w:tcPr>
          <w:p w14:paraId="5A4A65FB" w14:textId="77777777" w:rsidR="00885673" w:rsidRDefault="00885673" w:rsidP="00C41D6A">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rice ($)</w:t>
            </w:r>
          </w:p>
        </w:tc>
      </w:tr>
      <w:tr w:rsidR="00885673" w14:paraId="631239BA" w14:textId="77777777" w:rsidTr="00C41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906BD53" w14:textId="77777777" w:rsidR="00885673" w:rsidRDefault="00885673" w:rsidP="00C41D6A">
            <w:pPr>
              <w:rPr>
                <w:sz w:val="24"/>
                <w:szCs w:val="24"/>
              </w:rPr>
            </w:pPr>
            <w:r>
              <w:rPr>
                <w:sz w:val="24"/>
                <w:szCs w:val="24"/>
              </w:rPr>
              <w:t>Apr 1</w:t>
            </w:r>
          </w:p>
        </w:tc>
        <w:tc>
          <w:tcPr>
            <w:tcW w:w="4788" w:type="dxa"/>
          </w:tcPr>
          <w:p w14:paraId="0299D879" w14:textId="64789CA2" w:rsidR="00885673" w:rsidRDefault="00885673" w:rsidP="00C41D6A">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83.80</w:t>
            </w:r>
          </w:p>
        </w:tc>
      </w:tr>
      <w:tr w:rsidR="00885673" w14:paraId="389089BD" w14:textId="77777777" w:rsidTr="00C41D6A">
        <w:tc>
          <w:tcPr>
            <w:cnfStyle w:val="001000000000" w:firstRow="0" w:lastRow="0" w:firstColumn="1" w:lastColumn="0" w:oddVBand="0" w:evenVBand="0" w:oddHBand="0" w:evenHBand="0" w:firstRowFirstColumn="0" w:firstRowLastColumn="0" w:lastRowFirstColumn="0" w:lastRowLastColumn="0"/>
            <w:tcW w:w="4788" w:type="dxa"/>
          </w:tcPr>
          <w:p w14:paraId="4D3D6F03" w14:textId="77777777" w:rsidR="00885673" w:rsidRDefault="00885673" w:rsidP="00C41D6A">
            <w:pPr>
              <w:rPr>
                <w:sz w:val="24"/>
                <w:szCs w:val="24"/>
              </w:rPr>
            </w:pPr>
            <w:r>
              <w:rPr>
                <w:sz w:val="24"/>
                <w:szCs w:val="24"/>
              </w:rPr>
              <w:t>Apr 2</w:t>
            </w:r>
          </w:p>
        </w:tc>
        <w:tc>
          <w:tcPr>
            <w:tcW w:w="4788" w:type="dxa"/>
          </w:tcPr>
          <w:p w14:paraId="48D899C9" w14:textId="4DA33BFD" w:rsidR="00885673" w:rsidRDefault="00885673" w:rsidP="00C41D6A">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74.75</w:t>
            </w:r>
          </w:p>
        </w:tc>
      </w:tr>
      <w:tr w:rsidR="00885673" w14:paraId="66C2A5BE" w14:textId="77777777" w:rsidTr="00C41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C00E9B6" w14:textId="77777777" w:rsidR="00885673" w:rsidRDefault="00885673" w:rsidP="00C41D6A">
            <w:pPr>
              <w:rPr>
                <w:sz w:val="24"/>
                <w:szCs w:val="24"/>
              </w:rPr>
            </w:pPr>
            <w:r>
              <w:rPr>
                <w:sz w:val="24"/>
                <w:szCs w:val="24"/>
              </w:rPr>
              <w:t>Apr 3</w:t>
            </w:r>
          </w:p>
        </w:tc>
        <w:tc>
          <w:tcPr>
            <w:tcW w:w="4788" w:type="dxa"/>
          </w:tcPr>
          <w:p w14:paraId="6A129A9F" w14:textId="685D085D" w:rsidR="00885673" w:rsidRDefault="00885673" w:rsidP="00C41D6A">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0.76</w:t>
            </w:r>
          </w:p>
        </w:tc>
      </w:tr>
      <w:tr w:rsidR="00885673" w14:paraId="370A5A3C" w14:textId="77777777" w:rsidTr="00C41D6A">
        <w:tc>
          <w:tcPr>
            <w:cnfStyle w:val="001000000000" w:firstRow="0" w:lastRow="0" w:firstColumn="1" w:lastColumn="0" w:oddVBand="0" w:evenVBand="0" w:oddHBand="0" w:evenHBand="0" w:firstRowFirstColumn="0" w:firstRowLastColumn="0" w:lastRowFirstColumn="0" w:lastRowLastColumn="0"/>
            <w:tcW w:w="4788" w:type="dxa"/>
          </w:tcPr>
          <w:p w14:paraId="545D5E03" w14:textId="77777777" w:rsidR="00885673" w:rsidRDefault="00885673" w:rsidP="00C41D6A">
            <w:pPr>
              <w:rPr>
                <w:sz w:val="24"/>
                <w:szCs w:val="24"/>
              </w:rPr>
            </w:pPr>
            <w:r>
              <w:rPr>
                <w:sz w:val="24"/>
                <w:szCs w:val="24"/>
              </w:rPr>
              <w:t>Apr 4</w:t>
            </w:r>
          </w:p>
        </w:tc>
        <w:tc>
          <w:tcPr>
            <w:tcW w:w="4788" w:type="dxa"/>
          </w:tcPr>
          <w:p w14:paraId="1CEC79D3" w14:textId="4CF5946E" w:rsidR="00885673" w:rsidRDefault="00885673" w:rsidP="00C41D6A">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73.14</w:t>
            </w:r>
          </w:p>
        </w:tc>
      </w:tr>
      <w:tr w:rsidR="00885673" w14:paraId="66294AF3" w14:textId="77777777" w:rsidTr="00C41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3348DAF" w14:textId="77777777" w:rsidR="00885673" w:rsidRDefault="00885673" w:rsidP="00C41D6A">
            <w:pPr>
              <w:rPr>
                <w:sz w:val="24"/>
                <w:szCs w:val="24"/>
              </w:rPr>
            </w:pPr>
            <w:r>
              <w:rPr>
                <w:sz w:val="24"/>
                <w:szCs w:val="24"/>
              </w:rPr>
              <w:t>Apr 5</w:t>
            </w:r>
          </w:p>
        </w:tc>
        <w:tc>
          <w:tcPr>
            <w:tcW w:w="4788" w:type="dxa"/>
          </w:tcPr>
          <w:p w14:paraId="322C3CE7" w14:textId="38E9A558" w:rsidR="00885673" w:rsidRDefault="00885673" w:rsidP="00C41D6A">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69.54</w:t>
            </w:r>
          </w:p>
        </w:tc>
      </w:tr>
      <w:tr w:rsidR="00885673" w14:paraId="3F6F31DB" w14:textId="77777777" w:rsidTr="00C41D6A">
        <w:tc>
          <w:tcPr>
            <w:cnfStyle w:val="001000000000" w:firstRow="0" w:lastRow="0" w:firstColumn="1" w:lastColumn="0" w:oddVBand="0" w:evenVBand="0" w:oddHBand="0" w:evenHBand="0" w:firstRowFirstColumn="0" w:firstRowLastColumn="0" w:lastRowFirstColumn="0" w:lastRowLastColumn="0"/>
            <w:tcW w:w="4788" w:type="dxa"/>
          </w:tcPr>
          <w:p w14:paraId="592D2EBB" w14:textId="77777777" w:rsidR="00885673" w:rsidRDefault="00885673" w:rsidP="00C41D6A">
            <w:pPr>
              <w:rPr>
                <w:sz w:val="24"/>
                <w:szCs w:val="24"/>
              </w:rPr>
            </w:pPr>
            <w:r>
              <w:rPr>
                <w:sz w:val="24"/>
                <w:szCs w:val="24"/>
              </w:rPr>
              <w:t>Apr 6</w:t>
            </w:r>
          </w:p>
        </w:tc>
        <w:tc>
          <w:tcPr>
            <w:tcW w:w="4788" w:type="dxa"/>
          </w:tcPr>
          <w:p w14:paraId="3566AFB3" w14:textId="020006C5" w:rsidR="00885673" w:rsidRDefault="00885673" w:rsidP="00C41D6A">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97.85</w:t>
            </w:r>
          </w:p>
        </w:tc>
      </w:tr>
      <w:tr w:rsidR="00885673" w14:paraId="207A5505" w14:textId="77777777" w:rsidTr="00C41D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7D87182" w14:textId="77777777" w:rsidR="00885673" w:rsidRDefault="00885673" w:rsidP="00C41D6A">
            <w:pPr>
              <w:rPr>
                <w:sz w:val="24"/>
                <w:szCs w:val="24"/>
              </w:rPr>
            </w:pPr>
            <w:r>
              <w:rPr>
                <w:sz w:val="24"/>
                <w:szCs w:val="24"/>
              </w:rPr>
              <w:t>Apr 7</w:t>
            </w:r>
          </w:p>
        </w:tc>
        <w:tc>
          <w:tcPr>
            <w:tcW w:w="4788" w:type="dxa"/>
          </w:tcPr>
          <w:p w14:paraId="35873EA0" w14:textId="0D576306" w:rsidR="00885673" w:rsidRDefault="00885673" w:rsidP="00C41D6A">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83.38</w:t>
            </w:r>
          </w:p>
        </w:tc>
      </w:tr>
    </w:tbl>
    <w:p w14:paraId="7DB1B2AA" w14:textId="77777777" w:rsidR="00885673" w:rsidRPr="00885673" w:rsidRDefault="00885673" w:rsidP="009E3135">
      <w:pPr>
        <w:rPr>
          <w:b/>
          <w:bCs/>
        </w:rPr>
      </w:pPr>
    </w:p>
    <w:p w14:paraId="6909E061" w14:textId="77777777" w:rsidR="00BB53F3" w:rsidRDefault="00BB53F3" w:rsidP="009E3135"/>
    <w:p w14:paraId="3AF1C879" w14:textId="77777777" w:rsidR="00BB53F3" w:rsidRDefault="00BB53F3" w:rsidP="009E3135"/>
    <w:p w14:paraId="68A49EA0" w14:textId="77777777" w:rsidR="007A2B53" w:rsidRDefault="007A2B53" w:rsidP="009E3135"/>
    <w:p w14:paraId="0E6643B5" w14:textId="77777777" w:rsidR="007A2B53" w:rsidRDefault="007A2B53" w:rsidP="009E3135"/>
    <w:p w14:paraId="04403998" w14:textId="77777777" w:rsidR="007A2B53" w:rsidRDefault="007A2B53" w:rsidP="009E3135"/>
    <w:p w14:paraId="2EEE3098" w14:textId="77777777" w:rsidR="007A2B53" w:rsidRDefault="007A2B53" w:rsidP="009E3135"/>
    <w:p w14:paraId="02CB0FCA" w14:textId="77777777" w:rsidR="007A2B53" w:rsidRDefault="007A2B53" w:rsidP="009E3135"/>
    <w:p w14:paraId="43296052" w14:textId="77777777" w:rsidR="007A2B53" w:rsidRDefault="007A2B53" w:rsidP="009E3135"/>
    <w:p w14:paraId="2560FC84" w14:textId="77777777" w:rsidR="007A2B53" w:rsidRDefault="007A2B53" w:rsidP="009E3135"/>
    <w:p w14:paraId="14C40C74" w14:textId="77777777" w:rsidR="007A2B53" w:rsidRDefault="007A2B53" w:rsidP="009E3135"/>
    <w:p w14:paraId="401E6FF8" w14:textId="77777777" w:rsidR="007A2B53" w:rsidRDefault="007A2B53" w:rsidP="009E3135"/>
    <w:p w14:paraId="6ABA4EEA" w14:textId="77777777" w:rsidR="00BB53F3" w:rsidRDefault="00BB53F3" w:rsidP="009E3135">
      <w:r w:rsidRPr="00BB53F3">
        <w:rPr>
          <w:sz w:val="24"/>
          <w:u w:val="single"/>
        </w:rPr>
        <w:t xml:space="preserve">Problem </w:t>
      </w:r>
      <w:r>
        <w:rPr>
          <w:sz w:val="24"/>
          <w:u w:val="single"/>
        </w:rPr>
        <w:t>3</w:t>
      </w:r>
      <w:r w:rsidRPr="00BB53F3">
        <w:rPr>
          <w:sz w:val="24"/>
          <w:u w:val="single"/>
        </w:rPr>
        <w:t>.</w:t>
      </w:r>
      <w:r w:rsidRPr="00B92513">
        <w:rPr>
          <w:sz w:val="24"/>
        </w:rPr>
        <w:t xml:space="preserve"> </w:t>
      </w:r>
      <w:r w:rsidR="00874BA3" w:rsidRPr="00874BA3">
        <w:rPr>
          <w:sz w:val="24"/>
        </w:rPr>
        <w:t xml:space="preserve">Jena </w:t>
      </w:r>
      <w:r w:rsidRPr="00BB53F3">
        <w:rPr>
          <w:sz w:val="24"/>
        </w:rPr>
        <w:t>gets the idea to start a business selling a new line</w:t>
      </w:r>
      <w:r>
        <w:rPr>
          <w:sz w:val="24"/>
        </w:rPr>
        <w:t xml:space="preserve"> </w:t>
      </w:r>
      <w:r w:rsidRPr="00BB53F3">
        <w:rPr>
          <w:sz w:val="24"/>
        </w:rPr>
        <w:t>of clothing—puffy shirts.</w:t>
      </w:r>
      <w:r>
        <w:rPr>
          <w:sz w:val="24"/>
        </w:rPr>
        <w:t xml:space="preserve"> Due to the long lead time, </w:t>
      </w:r>
      <w:r w:rsidR="00874BA3" w:rsidRPr="00874BA3">
        <w:rPr>
          <w:sz w:val="24"/>
        </w:rPr>
        <w:t xml:space="preserve">Jena </w:t>
      </w:r>
      <w:r>
        <w:rPr>
          <w:sz w:val="24"/>
        </w:rPr>
        <w:t xml:space="preserve">needs to </w:t>
      </w:r>
      <w:r w:rsidR="000539DE">
        <w:rPr>
          <w:sz w:val="24"/>
        </w:rPr>
        <w:t>get</w:t>
      </w:r>
      <w:r>
        <w:rPr>
          <w:sz w:val="24"/>
        </w:rPr>
        <w:t xml:space="preserve"> the </w:t>
      </w:r>
      <w:r w:rsidR="000539DE">
        <w:rPr>
          <w:sz w:val="24"/>
        </w:rPr>
        <w:t>shifts</w:t>
      </w:r>
      <w:r>
        <w:rPr>
          <w:sz w:val="24"/>
        </w:rPr>
        <w:t xml:space="preserve"> from </w:t>
      </w:r>
      <w:r w:rsidR="00874BA3">
        <w:rPr>
          <w:sz w:val="24"/>
        </w:rPr>
        <w:t>a</w:t>
      </w:r>
      <w:r>
        <w:rPr>
          <w:sz w:val="24"/>
        </w:rPr>
        <w:t xml:space="preserve"> supplier well before the selling season and there is no replenishment opportunity afterwards. </w:t>
      </w:r>
      <w:r w:rsidR="00874BA3" w:rsidRPr="00874BA3">
        <w:rPr>
          <w:sz w:val="24"/>
        </w:rPr>
        <w:t xml:space="preserve">Jena </w:t>
      </w:r>
      <w:r w:rsidR="00874BA3">
        <w:rPr>
          <w:sz w:val="24"/>
        </w:rPr>
        <w:t>estimated that t</w:t>
      </w:r>
      <w:r>
        <w:rPr>
          <w:sz w:val="24"/>
        </w:rPr>
        <w:t>he selling season</w:t>
      </w:r>
      <w:r w:rsidR="00F86CE9">
        <w:rPr>
          <w:sz w:val="24"/>
        </w:rPr>
        <w:t xml:space="preserve"> will</w:t>
      </w:r>
      <w:r>
        <w:rPr>
          <w:sz w:val="24"/>
        </w:rPr>
        <w:t xml:space="preserve"> last </w:t>
      </w:r>
      <w:r w:rsidR="00874BA3">
        <w:rPr>
          <w:sz w:val="24"/>
        </w:rPr>
        <w:t>3</w:t>
      </w:r>
      <w:r>
        <w:rPr>
          <w:sz w:val="24"/>
        </w:rPr>
        <w:t xml:space="preserve"> months, </w:t>
      </w:r>
      <w:r w:rsidR="00874BA3">
        <w:rPr>
          <w:sz w:val="24"/>
        </w:rPr>
        <w:t>in which</w:t>
      </w:r>
      <w:r>
        <w:rPr>
          <w:sz w:val="24"/>
        </w:rPr>
        <w:t xml:space="preserve"> t</w:t>
      </w:r>
      <w:r w:rsidRPr="00BB53F3">
        <w:rPr>
          <w:sz w:val="24"/>
        </w:rPr>
        <w:t>he</w:t>
      </w:r>
      <w:r>
        <w:rPr>
          <w:sz w:val="24"/>
        </w:rPr>
        <w:t xml:space="preserve"> linear</w:t>
      </w:r>
      <w:r w:rsidRPr="00BB53F3">
        <w:rPr>
          <w:sz w:val="24"/>
        </w:rPr>
        <w:t xml:space="preserve"> </w:t>
      </w:r>
      <w:r>
        <w:rPr>
          <w:sz w:val="24"/>
        </w:rPr>
        <w:t xml:space="preserve">demand functions </w:t>
      </w:r>
      <w:r w:rsidR="009B5AB0">
        <w:rPr>
          <w:sz w:val="24"/>
        </w:rPr>
        <w:t>will be</w:t>
      </w:r>
      <w:r>
        <w:rPr>
          <w:sz w:val="24"/>
        </w:rPr>
        <w:t xml:space="preserve"> as </w:t>
      </w:r>
      <w:r w:rsidR="00874BA3">
        <w:rPr>
          <w:sz w:val="24"/>
        </w:rPr>
        <w:t>follows</w:t>
      </w:r>
      <w:r>
        <w:rPr>
          <w:sz w:val="24"/>
        </w:rPr>
        <w:t>:</w:t>
      </w:r>
    </w:p>
    <w:tbl>
      <w:tblPr>
        <w:tblStyle w:val="TableGrid"/>
        <w:tblW w:w="0" w:type="auto"/>
        <w:jc w:val="center"/>
        <w:tblLook w:val="04A0" w:firstRow="1" w:lastRow="0" w:firstColumn="1" w:lastColumn="0" w:noHBand="0" w:noVBand="1"/>
      </w:tblPr>
      <w:tblGrid>
        <w:gridCol w:w="3116"/>
        <w:gridCol w:w="2279"/>
        <w:gridCol w:w="2250"/>
      </w:tblGrid>
      <w:tr w:rsidR="00BB53F3" w:rsidRPr="0064311E" w14:paraId="33956C56" w14:textId="77777777" w:rsidTr="004B68C5">
        <w:trPr>
          <w:jc w:val="center"/>
        </w:trPr>
        <w:tc>
          <w:tcPr>
            <w:tcW w:w="3116" w:type="dxa"/>
          </w:tcPr>
          <w:p w14:paraId="08724E56" w14:textId="77777777" w:rsidR="00BB53F3" w:rsidRPr="0064311E" w:rsidRDefault="00BB53F3" w:rsidP="004B68C5">
            <w:pPr>
              <w:rPr>
                <w:rFonts w:cstheme="minorHAnsi"/>
                <w:sz w:val="24"/>
                <w:szCs w:val="24"/>
              </w:rPr>
            </w:pPr>
            <w:r>
              <w:rPr>
                <w:rFonts w:cstheme="minorHAnsi"/>
                <w:sz w:val="24"/>
                <w:szCs w:val="24"/>
              </w:rPr>
              <w:lastRenderedPageBreak/>
              <w:t>Month</w:t>
            </w:r>
          </w:p>
        </w:tc>
        <w:tc>
          <w:tcPr>
            <w:tcW w:w="2279" w:type="dxa"/>
          </w:tcPr>
          <w:p w14:paraId="2433FF3A" w14:textId="77777777" w:rsidR="00BB53F3" w:rsidRPr="0064311E" w:rsidRDefault="00BB53F3" w:rsidP="004B68C5">
            <w:pPr>
              <w:rPr>
                <w:rFonts w:cstheme="minorHAnsi"/>
                <w:sz w:val="24"/>
                <w:szCs w:val="24"/>
              </w:rPr>
            </w:pPr>
            <w:r w:rsidRPr="0064311E">
              <w:rPr>
                <w:rFonts w:cstheme="minorHAnsi"/>
                <w:sz w:val="24"/>
                <w:szCs w:val="24"/>
              </w:rPr>
              <w:t>D</w:t>
            </w:r>
            <w:r w:rsidR="004C2277">
              <w:rPr>
                <w:rFonts w:cstheme="minorHAnsi"/>
                <w:sz w:val="24"/>
                <w:szCs w:val="24"/>
              </w:rPr>
              <w:t>_i</w:t>
            </w:r>
          </w:p>
        </w:tc>
        <w:tc>
          <w:tcPr>
            <w:tcW w:w="2250" w:type="dxa"/>
          </w:tcPr>
          <w:p w14:paraId="79D32092" w14:textId="77777777" w:rsidR="00BB53F3" w:rsidRPr="0064311E" w:rsidRDefault="004C2277" w:rsidP="004B68C5">
            <w:pPr>
              <w:rPr>
                <w:rFonts w:cstheme="minorHAnsi"/>
                <w:sz w:val="24"/>
                <w:szCs w:val="24"/>
              </w:rPr>
            </w:pPr>
            <w:r>
              <w:rPr>
                <w:rFonts w:cstheme="minorHAnsi"/>
                <w:sz w:val="24"/>
                <w:szCs w:val="24"/>
              </w:rPr>
              <w:t>m_i</w:t>
            </w:r>
          </w:p>
        </w:tc>
      </w:tr>
      <w:tr w:rsidR="00BB53F3" w:rsidRPr="0064311E" w14:paraId="41D80C5E" w14:textId="77777777" w:rsidTr="004B68C5">
        <w:trPr>
          <w:trHeight w:val="432"/>
          <w:jc w:val="center"/>
        </w:trPr>
        <w:tc>
          <w:tcPr>
            <w:tcW w:w="3116" w:type="dxa"/>
          </w:tcPr>
          <w:p w14:paraId="0669FD48"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1</w:t>
            </w:r>
            <w:r w:rsidRPr="0064311E">
              <w:rPr>
                <w:rFonts w:cstheme="minorHAnsi"/>
                <w:sz w:val="24"/>
                <w:szCs w:val="24"/>
              </w:rPr>
              <w:t xml:space="preserve"> </w:t>
            </w:r>
          </w:p>
        </w:tc>
        <w:tc>
          <w:tcPr>
            <w:tcW w:w="2279" w:type="dxa"/>
          </w:tcPr>
          <w:p w14:paraId="2B26650F"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280</w:t>
            </w:r>
          </w:p>
        </w:tc>
        <w:tc>
          <w:tcPr>
            <w:tcW w:w="2250" w:type="dxa"/>
          </w:tcPr>
          <w:p w14:paraId="7AFFC93C"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3.5</w:t>
            </w:r>
          </w:p>
        </w:tc>
      </w:tr>
      <w:tr w:rsidR="00BB53F3" w:rsidRPr="0064311E" w14:paraId="676CEAD2" w14:textId="77777777" w:rsidTr="004B68C5">
        <w:trPr>
          <w:trHeight w:val="432"/>
          <w:jc w:val="center"/>
        </w:trPr>
        <w:tc>
          <w:tcPr>
            <w:tcW w:w="3116" w:type="dxa"/>
          </w:tcPr>
          <w:p w14:paraId="185F3882"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2</w:t>
            </w:r>
            <w:r w:rsidRPr="0064311E">
              <w:rPr>
                <w:rFonts w:cstheme="minorHAnsi"/>
                <w:sz w:val="24"/>
                <w:szCs w:val="24"/>
              </w:rPr>
              <w:t xml:space="preserve"> </w:t>
            </w:r>
          </w:p>
        </w:tc>
        <w:tc>
          <w:tcPr>
            <w:tcW w:w="2279" w:type="dxa"/>
          </w:tcPr>
          <w:p w14:paraId="18079C36"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230</w:t>
            </w:r>
          </w:p>
        </w:tc>
        <w:tc>
          <w:tcPr>
            <w:tcW w:w="2250" w:type="dxa"/>
          </w:tcPr>
          <w:p w14:paraId="770073F1"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3.5</w:t>
            </w:r>
          </w:p>
        </w:tc>
      </w:tr>
      <w:tr w:rsidR="00BB53F3" w:rsidRPr="0064311E" w14:paraId="09C8DC28" w14:textId="77777777" w:rsidTr="004B68C5">
        <w:trPr>
          <w:trHeight w:val="432"/>
          <w:jc w:val="center"/>
        </w:trPr>
        <w:tc>
          <w:tcPr>
            <w:tcW w:w="3116" w:type="dxa"/>
          </w:tcPr>
          <w:p w14:paraId="5879674F"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3</w:t>
            </w:r>
            <w:r w:rsidRPr="0064311E">
              <w:rPr>
                <w:rFonts w:cstheme="minorHAnsi"/>
                <w:sz w:val="24"/>
                <w:szCs w:val="24"/>
              </w:rPr>
              <w:t xml:space="preserve"> </w:t>
            </w:r>
          </w:p>
        </w:tc>
        <w:tc>
          <w:tcPr>
            <w:tcW w:w="2279" w:type="dxa"/>
          </w:tcPr>
          <w:p w14:paraId="447D268E" w14:textId="77777777" w:rsidR="00BB53F3" w:rsidRPr="0064311E" w:rsidRDefault="00BB53F3" w:rsidP="00BB53F3">
            <w:pPr>
              <w:autoSpaceDE w:val="0"/>
              <w:autoSpaceDN w:val="0"/>
              <w:adjustRightInd w:val="0"/>
              <w:spacing w:after="0" w:line="240" w:lineRule="auto"/>
              <w:rPr>
                <w:rFonts w:cstheme="minorHAnsi"/>
                <w:sz w:val="24"/>
                <w:szCs w:val="24"/>
              </w:rPr>
            </w:pPr>
            <w:r>
              <w:rPr>
                <w:rFonts w:cstheme="minorHAnsi"/>
                <w:sz w:val="24"/>
                <w:szCs w:val="24"/>
              </w:rPr>
              <w:t>150</w:t>
            </w:r>
          </w:p>
        </w:tc>
        <w:tc>
          <w:tcPr>
            <w:tcW w:w="2250" w:type="dxa"/>
          </w:tcPr>
          <w:p w14:paraId="103CDBCC" w14:textId="77777777" w:rsidR="00BB53F3" w:rsidRPr="0064311E" w:rsidRDefault="00BB53F3" w:rsidP="004B68C5">
            <w:pPr>
              <w:autoSpaceDE w:val="0"/>
              <w:autoSpaceDN w:val="0"/>
              <w:adjustRightInd w:val="0"/>
              <w:spacing w:after="0" w:line="240" w:lineRule="auto"/>
              <w:rPr>
                <w:rFonts w:cstheme="minorHAnsi"/>
                <w:sz w:val="24"/>
                <w:szCs w:val="24"/>
              </w:rPr>
            </w:pPr>
            <w:r>
              <w:rPr>
                <w:rFonts w:cstheme="minorHAnsi"/>
                <w:sz w:val="24"/>
                <w:szCs w:val="24"/>
              </w:rPr>
              <w:t>4</w:t>
            </w:r>
          </w:p>
        </w:tc>
      </w:tr>
    </w:tbl>
    <w:p w14:paraId="79B2A319" w14:textId="77777777" w:rsidR="00BB53F3" w:rsidRDefault="00874BA3" w:rsidP="00BB53F3">
      <w:r w:rsidRPr="00874BA3">
        <w:rPr>
          <w:sz w:val="24"/>
        </w:rPr>
        <w:t xml:space="preserve">Jena </w:t>
      </w:r>
      <w:r>
        <w:rPr>
          <w:sz w:val="24"/>
        </w:rPr>
        <w:t>thinks that she can salvage the</w:t>
      </w:r>
      <w:r w:rsidR="00BB53F3" w:rsidRPr="00BB53F3">
        <w:rPr>
          <w:sz w:val="24"/>
        </w:rPr>
        <w:t xml:space="preserve"> shirts </w:t>
      </w:r>
      <w:r>
        <w:rPr>
          <w:sz w:val="24"/>
        </w:rPr>
        <w:t>at</w:t>
      </w:r>
      <w:r w:rsidR="00BB53F3" w:rsidRPr="00BB53F3">
        <w:rPr>
          <w:sz w:val="24"/>
        </w:rPr>
        <w:t xml:space="preserve"> $12</w:t>
      </w:r>
      <w:r w:rsidR="00AC59DA">
        <w:rPr>
          <w:sz w:val="24"/>
        </w:rPr>
        <w:t xml:space="preserve"> per unit</w:t>
      </w:r>
      <w:r w:rsidR="00BB53F3" w:rsidRPr="00BB53F3">
        <w:rPr>
          <w:sz w:val="24"/>
        </w:rPr>
        <w:t xml:space="preserve"> if the</w:t>
      </w:r>
      <w:r>
        <w:rPr>
          <w:sz w:val="24"/>
        </w:rPr>
        <w:t>re is any leftover</w:t>
      </w:r>
      <w:r w:rsidR="00BB53F3" w:rsidRPr="00BB53F3">
        <w:rPr>
          <w:sz w:val="24"/>
        </w:rPr>
        <w:t xml:space="preserve"> </w:t>
      </w:r>
      <w:r w:rsidR="00BB53F3">
        <w:rPr>
          <w:sz w:val="24"/>
        </w:rPr>
        <w:t xml:space="preserve">by </w:t>
      </w:r>
      <w:r>
        <w:rPr>
          <w:sz w:val="24"/>
        </w:rPr>
        <w:t xml:space="preserve">the end of </w:t>
      </w:r>
      <w:r w:rsidR="00BB53F3">
        <w:rPr>
          <w:sz w:val="24"/>
        </w:rPr>
        <w:t xml:space="preserve">month </w:t>
      </w:r>
      <w:r>
        <w:rPr>
          <w:sz w:val="24"/>
        </w:rPr>
        <w:t>3</w:t>
      </w:r>
      <w:r w:rsidR="00BB53F3" w:rsidRPr="00BB53F3">
        <w:rPr>
          <w:sz w:val="24"/>
        </w:rPr>
        <w:t>.</w:t>
      </w:r>
    </w:p>
    <w:p w14:paraId="5527FB9A" w14:textId="665A30A5" w:rsidR="00AC59DA" w:rsidRDefault="00874BA3" w:rsidP="00874BA3">
      <w:pPr>
        <w:pStyle w:val="ListParagraph"/>
        <w:numPr>
          <w:ilvl w:val="0"/>
          <w:numId w:val="6"/>
        </w:numPr>
        <w:rPr>
          <w:sz w:val="24"/>
          <w:szCs w:val="24"/>
        </w:rPr>
      </w:pPr>
      <w:r w:rsidRPr="00874BA3">
        <w:rPr>
          <w:sz w:val="24"/>
          <w:szCs w:val="24"/>
        </w:rPr>
        <w:t>Suppose</w:t>
      </w:r>
      <w:r>
        <w:rPr>
          <w:sz w:val="24"/>
          <w:szCs w:val="24"/>
        </w:rPr>
        <w:t xml:space="preserve"> Jena </w:t>
      </w:r>
      <w:r w:rsidR="00551FA9">
        <w:rPr>
          <w:sz w:val="24"/>
          <w:szCs w:val="24"/>
        </w:rPr>
        <w:t>is</w:t>
      </w:r>
      <w:r>
        <w:rPr>
          <w:sz w:val="24"/>
          <w:szCs w:val="24"/>
        </w:rPr>
        <w:t xml:space="preserve"> given 300 shirts</w:t>
      </w:r>
      <w:r w:rsidR="00B07811" w:rsidRPr="00B07811">
        <w:rPr>
          <w:sz w:val="24"/>
          <w:szCs w:val="24"/>
        </w:rPr>
        <w:t xml:space="preserve"> </w:t>
      </w:r>
      <w:r w:rsidR="00B07811">
        <w:rPr>
          <w:sz w:val="24"/>
          <w:szCs w:val="24"/>
        </w:rPr>
        <w:t>for free</w:t>
      </w:r>
      <w:r>
        <w:rPr>
          <w:sz w:val="24"/>
          <w:szCs w:val="24"/>
        </w:rPr>
        <w:t>. Find the optimal markdown price scheme</w:t>
      </w:r>
      <w:r w:rsidR="000539DE">
        <w:rPr>
          <w:sz w:val="24"/>
          <w:szCs w:val="24"/>
        </w:rPr>
        <w:t xml:space="preserve"> for her</w:t>
      </w:r>
      <w:r>
        <w:rPr>
          <w:sz w:val="24"/>
          <w:szCs w:val="24"/>
        </w:rPr>
        <w:t xml:space="preserve"> in the</w:t>
      </w:r>
      <w:r w:rsidR="00A71971">
        <w:rPr>
          <w:sz w:val="24"/>
          <w:szCs w:val="24"/>
        </w:rPr>
        <w:t>se</w:t>
      </w:r>
      <w:r>
        <w:rPr>
          <w:sz w:val="24"/>
          <w:szCs w:val="24"/>
        </w:rPr>
        <w:t xml:space="preserve"> three months (p1&gt;p2&gt;p3).</w:t>
      </w:r>
      <w:r w:rsidR="00EB143C">
        <w:rPr>
          <w:sz w:val="24"/>
          <w:szCs w:val="24"/>
        </w:rPr>
        <w:t xml:space="preserve"> (20 points)</w:t>
      </w:r>
    </w:p>
    <w:p w14:paraId="2D090F9F" w14:textId="7771ACB8" w:rsidR="00241482" w:rsidRPr="00241482" w:rsidRDefault="00241482" w:rsidP="00241482">
      <w:pPr>
        <w:rPr>
          <w:sz w:val="24"/>
          <w:szCs w:val="24"/>
        </w:rPr>
      </w:pPr>
      <w:r w:rsidRPr="00241482">
        <w:rPr>
          <w:sz w:val="24"/>
          <w:szCs w:val="24"/>
        </w:rPr>
        <w:drawing>
          <wp:inline distT="0" distB="0" distL="0" distR="0" wp14:anchorId="5EFBF5B8" wp14:editId="609A77FA">
            <wp:extent cx="5943600" cy="1516380"/>
            <wp:effectExtent l="0" t="0" r="0" b="762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10"/>
                    <a:stretch>
                      <a:fillRect/>
                    </a:stretch>
                  </pic:blipFill>
                  <pic:spPr>
                    <a:xfrm>
                      <a:off x="0" y="0"/>
                      <a:ext cx="5943600" cy="1516380"/>
                    </a:xfrm>
                    <a:prstGeom prst="rect">
                      <a:avLst/>
                    </a:prstGeom>
                  </pic:spPr>
                </pic:pic>
              </a:graphicData>
            </a:graphic>
          </wp:inline>
        </w:drawing>
      </w:r>
    </w:p>
    <w:p w14:paraId="04BD2AF6" w14:textId="18DDF9AD" w:rsidR="00241482" w:rsidRDefault="00241482" w:rsidP="00241482">
      <w:pPr>
        <w:rPr>
          <w:b/>
          <w:bCs/>
          <w:sz w:val="24"/>
          <w:szCs w:val="24"/>
        </w:rPr>
      </w:pPr>
      <w:r>
        <w:rPr>
          <w:b/>
          <w:bCs/>
          <w:sz w:val="24"/>
          <w:szCs w:val="24"/>
        </w:rPr>
        <w:t>Ans:</w:t>
      </w:r>
    </w:p>
    <w:p w14:paraId="16C03266" w14:textId="5FB2A1E8" w:rsidR="00241482" w:rsidRDefault="00241482" w:rsidP="00241482">
      <w:pPr>
        <w:rPr>
          <w:b/>
          <w:bCs/>
          <w:sz w:val="24"/>
          <w:szCs w:val="24"/>
        </w:rPr>
      </w:pPr>
      <w:r>
        <w:rPr>
          <w:b/>
          <w:bCs/>
          <w:sz w:val="24"/>
          <w:szCs w:val="24"/>
        </w:rPr>
        <w:t>P1 = $ 46.00</w:t>
      </w:r>
    </w:p>
    <w:p w14:paraId="62FA38DD" w14:textId="17B71965" w:rsidR="00241482" w:rsidRDefault="00241482" w:rsidP="00241482">
      <w:pPr>
        <w:rPr>
          <w:b/>
          <w:bCs/>
          <w:sz w:val="24"/>
          <w:szCs w:val="24"/>
        </w:rPr>
      </w:pPr>
      <w:r>
        <w:rPr>
          <w:b/>
          <w:bCs/>
          <w:sz w:val="24"/>
          <w:szCs w:val="24"/>
        </w:rPr>
        <w:t>P2 = $38.86</w:t>
      </w:r>
    </w:p>
    <w:p w14:paraId="665600BF" w14:textId="6AD0CCF0" w:rsidR="00241482" w:rsidRPr="00241482" w:rsidRDefault="00241482" w:rsidP="00241482">
      <w:pPr>
        <w:rPr>
          <w:b/>
          <w:bCs/>
          <w:sz w:val="24"/>
          <w:szCs w:val="24"/>
        </w:rPr>
      </w:pPr>
      <w:r>
        <w:rPr>
          <w:b/>
          <w:bCs/>
          <w:sz w:val="24"/>
          <w:szCs w:val="24"/>
        </w:rPr>
        <w:t>P3 = $24.75</w:t>
      </w:r>
    </w:p>
    <w:p w14:paraId="7E83B68A" w14:textId="77777777" w:rsidR="00241482" w:rsidRPr="00241482" w:rsidRDefault="00241482" w:rsidP="00241482">
      <w:pPr>
        <w:rPr>
          <w:sz w:val="24"/>
          <w:szCs w:val="24"/>
        </w:rPr>
      </w:pPr>
    </w:p>
    <w:p w14:paraId="79EC3728" w14:textId="77777777" w:rsidR="00874BA3" w:rsidRDefault="00AC59DA" w:rsidP="00EE6A32">
      <w:pPr>
        <w:pStyle w:val="ListParagraph"/>
        <w:numPr>
          <w:ilvl w:val="0"/>
          <w:numId w:val="6"/>
        </w:numPr>
      </w:pPr>
      <w:r w:rsidRPr="00AC59DA">
        <w:rPr>
          <w:sz w:val="24"/>
          <w:szCs w:val="24"/>
        </w:rPr>
        <w:t xml:space="preserve">After conducting this business </w:t>
      </w:r>
      <w:r w:rsidR="00553A13">
        <w:rPr>
          <w:sz w:val="24"/>
          <w:szCs w:val="24"/>
        </w:rPr>
        <w:t xml:space="preserve">for </w:t>
      </w:r>
      <w:r w:rsidRPr="00AC59DA">
        <w:rPr>
          <w:sz w:val="24"/>
          <w:szCs w:val="24"/>
        </w:rPr>
        <w:t>one time, Jena realized that the selling season actually can last 5 months, and this time she estimated the demand functions as follows:</w:t>
      </w:r>
    </w:p>
    <w:tbl>
      <w:tblPr>
        <w:tblStyle w:val="TableGrid"/>
        <w:tblW w:w="0" w:type="auto"/>
        <w:jc w:val="center"/>
        <w:tblLook w:val="04A0" w:firstRow="1" w:lastRow="0" w:firstColumn="1" w:lastColumn="0" w:noHBand="0" w:noVBand="1"/>
      </w:tblPr>
      <w:tblGrid>
        <w:gridCol w:w="3116"/>
        <w:gridCol w:w="2279"/>
        <w:gridCol w:w="2250"/>
      </w:tblGrid>
      <w:tr w:rsidR="00816D78" w:rsidRPr="0064311E" w14:paraId="79048355" w14:textId="77777777" w:rsidTr="004B68C5">
        <w:trPr>
          <w:jc w:val="center"/>
        </w:trPr>
        <w:tc>
          <w:tcPr>
            <w:tcW w:w="3116" w:type="dxa"/>
          </w:tcPr>
          <w:p w14:paraId="760CEF2A" w14:textId="77777777" w:rsidR="00816D78" w:rsidRPr="0064311E" w:rsidRDefault="00816D78" w:rsidP="00816D78">
            <w:pPr>
              <w:rPr>
                <w:rFonts w:cstheme="minorHAnsi"/>
                <w:sz w:val="24"/>
                <w:szCs w:val="24"/>
              </w:rPr>
            </w:pPr>
            <w:r>
              <w:rPr>
                <w:rFonts w:cstheme="minorHAnsi"/>
                <w:sz w:val="24"/>
                <w:szCs w:val="24"/>
              </w:rPr>
              <w:t>Month</w:t>
            </w:r>
          </w:p>
        </w:tc>
        <w:tc>
          <w:tcPr>
            <w:tcW w:w="2279" w:type="dxa"/>
          </w:tcPr>
          <w:p w14:paraId="6940255A" w14:textId="77777777" w:rsidR="00816D78" w:rsidRPr="0064311E" w:rsidRDefault="00816D78" w:rsidP="00816D78">
            <w:pPr>
              <w:rPr>
                <w:rFonts w:cstheme="minorHAnsi"/>
                <w:sz w:val="24"/>
                <w:szCs w:val="24"/>
              </w:rPr>
            </w:pPr>
            <w:r w:rsidRPr="0064311E">
              <w:rPr>
                <w:rFonts w:cstheme="minorHAnsi"/>
                <w:sz w:val="24"/>
                <w:szCs w:val="24"/>
              </w:rPr>
              <w:t>D</w:t>
            </w:r>
            <w:r>
              <w:rPr>
                <w:rFonts w:cstheme="minorHAnsi"/>
                <w:sz w:val="24"/>
                <w:szCs w:val="24"/>
              </w:rPr>
              <w:t>_i</w:t>
            </w:r>
          </w:p>
        </w:tc>
        <w:tc>
          <w:tcPr>
            <w:tcW w:w="2250" w:type="dxa"/>
          </w:tcPr>
          <w:p w14:paraId="5CE5DAB7" w14:textId="77777777" w:rsidR="00816D78" w:rsidRPr="0064311E" w:rsidRDefault="00816D78" w:rsidP="00816D78">
            <w:pPr>
              <w:rPr>
                <w:rFonts w:cstheme="minorHAnsi"/>
                <w:sz w:val="24"/>
                <w:szCs w:val="24"/>
              </w:rPr>
            </w:pPr>
            <w:r>
              <w:rPr>
                <w:rFonts w:cstheme="minorHAnsi"/>
                <w:sz w:val="24"/>
                <w:szCs w:val="24"/>
              </w:rPr>
              <w:t>m_i</w:t>
            </w:r>
          </w:p>
        </w:tc>
      </w:tr>
      <w:tr w:rsidR="00874BA3" w:rsidRPr="0064311E" w14:paraId="59459CC6" w14:textId="77777777" w:rsidTr="004B68C5">
        <w:trPr>
          <w:trHeight w:val="432"/>
          <w:jc w:val="center"/>
        </w:trPr>
        <w:tc>
          <w:tcPr>
            <w:tcW w:w="3116" w:type="dxa"/>
          </w:tcPr>
          <w:p w14:paraId="3D2F4073"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1</w:t>
            </w:r>
            <w:r w:rsidRPr="0064311E">
              <w:rPr>
                <w:rFonts w:cstheme="minorHAnsi"/>
                <w:sz w:val="24"/>
                <w:szCs w:val="24"/>
              </w:rPr>
              <w:t xml:space="preserve"> </w:t>
            </w:r>
          </w:p>
        </w:tc>
        <w:tc>
          <w:tcPr>
            <w:tcW w:w="2279" w:type="dxa"/>
          </w:tcPr>
          <w:p w14:paraId="58C85D42"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280</w:t>
            </w:r>
          </w:p>
        </w:tc>
        <w:tc>
          <w:tcPr>
            <w:tcW w:w="2250" w:type="dxa"/>
          </w:tcPr>
          <w:p w14:paraId="19AE92E2"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3.5</w:t>
            </w:r>
          </w:p>
        </w:tc>
      </w:tr>
      <w:tr w:rsidR="00874BA3" w:rsidRPr="0064311E" w14:paraId="0A4E546F" w14:textId="77777777" w:rsidTr="004B68C5">
        <w:trPr>
          <w:trHeight w:val="432"/>
          <w:jc w:val="center"/>
        </w:trPr>
        <w:tc>
          <w:tcPr>
            <w:tcW w:w="3116" w:type="dxa"/>
          </w:tcPr>
          <w:p w14:paraId="5E9C4C5E"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2</w:t>
            </w:r>
            <w:r w:rsidRPr="0064311E">
              <w:rPr>
                <w:rFonts w:cstheme="minorHAnsi"/>
                <w:sz w:val="24"/>
                <w:szCs w:val="24"/>
              </w:rPr>
              <w:t xml:space="preserve"> </w:t>
            </w:r>
          </w:p>
        </w:tc>
        <w:tc>
          <w:tcPr>
            <w:tcW w:w="2279" w:type="dxa"/>
          </w:tcPr>
          <w:p w14:paraId="2D2A9654"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230</w:t>
            </w:r>
          </w:p>
        </w:tc>
        <w:tc>
          <w:tcPr>
            <w:tcW w:w="2250" w:type="dxa"/>
          </w:tcPr>
          <w:p w14:paraId="55D5E8BC"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3.5</w:t>
            </w:r>
          </w:p>
        </w:tc>
      </w:tr>
      <w:tr w:rsidR="00874BA3" w:rsidRPr="0064311E" w14:paraId="565BB923" w14:textId="77777777" w:rsidTr="004B68C5">
        <w:trPr>
          <w:trHeight w:val="432"/>
          <w:jc w:val="center"/>
        </w:trPr>
        <w:tc>
          <w:tcPr>
            <w:tcW w:w="3116" w:type="dxa"/>
          </w:tcPr>
          <w:p w14:paraId="7A09DB85"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3</w:t>
            </w:r>
            <w:r w:rsidRPr="0064311E">
              <w:rPr>
                <w:rFonts w:cstheme="minorHAnsi"/>
                <w:sz w:val="24"/>
                <w:szCs w:val="24"/>
              </w:rPr>
              <w:t xml:space="preserve"> </w:t>
            </w:r>
          </w:p>
        </w:tc>
        <w:tc>
          <w:tcPr>
            <w:tcW w:w="2279" w:type="dxa"/>
          </w:tcPr>
          <w:p w14:paraId="67377C2B"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150</w:t>
            </w:r>
          </w:p>
        </w:tc>
        <w:tc>
          <w:tcPr>
            <w:tcW w:w="2250" w:type="dxa"/>
          </w:tcPr>
          <w:p w14:paraId="56A36B64"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4</w:t>
            </w:r>
          </w:p>
        </w:tc>
      </w:tr>
      <w:tr w:rsidR="00874BA3" w:rsidRPr="0064311E" w14:paraId="29441A5D" w14:textId="77777777" w:rsidTr="004B68C5">
        <w:trPr>
          <w:trHeight w:val="432"/>
          <w:jc w:val="center"/>
        </w:trPr>
        <w:tc>
          <w:tcPr>
            <w:tcW w:w="3116" w:type="dxa"/>
          </w:tcPr>
          <w:p w14:paraId="17DA5D71"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4</w:t>
            </w:r>
            <w:r w:rsidRPr="0064311E">
              <w:rPr>
                <w:rFonts w:cstheme="minorHAnsi"/>
                <w:sz w:val="24"/>
                <w:szCs w:val="24"/>
              </w:rPr>
              <w:t xml:space="preserve"> </w:t>
            </w:r>
          </w:p>
        </w:tc>
        <w:tc>
          <w:tcPr>
            <w:tcW w:w="2279" w:type="dxa"/>
          </w:tcPr>
          <w:p w14:paraId="2F3F76D8"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120</w:t>
            </w:r>
          </w:p>
        </w:tc>
        <w:tc>
          <w:tcPr>
            <w:tcW w:w="2250" w:type="dxa"/>
          </w:tcPr>
          <w:p w14:paraId="30BEF830"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4</w:t>
            </w:r>
          </w:p>
        </w:tc>
      </w:tr>
      <w:tr w:rsidR="00874BA3" w:rsidRPr="0064311E" w14:paraId="5AC28FD3" w14:textId="77777777" w:rsidTr="004B68C5">
        <w:trPr>
          <w:trHeight w:val="432"/>
          <w:jc w:val="center"/>
        </w:trPr>
        <w:tc>
          <w:tcPr>
            <w:tcW w:w="3116" w:type="dxa"/>
          </w:tcPr>
          <w:p w14:paraId="34B41BDB"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5</w:t>
            </w:r>
            <w:r w:rsidRPr="0064311E">
              <w:rPr>
                <w:rFonts w:cstheme="minorHAnsi"/>
                <w:sz w:val="24"/>
                <w:szCs w:val="24"/>
              </w:rPr>
              <w:t xml:space="preserve"> </w:t>
            </w:r>
          </w:p>
        </w:tc>
        <w:tc>
          <w:tcPr>
            <w:tcW w:w="2279" w:type="dxa"/>
          </w:tcPr>
          <w:p w14:paraId="7C9D71A1"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120</w:t>
            </w:r>
          </w:p>
        </w:tc>
        <w:tc>
          <w:tcPr>
            <w:tcW w:w="2250" w:type="dxa"/>
          </w:tcPr>
          <w:p w14:paraId="3F1D1BDC" w14:textId="77777777" w:rsidR="00874BA3" w:rsidRPr="0064311E" w:rsidRDefault="00874BA3" w:rsidP="004B68C5">
            <w:pPr>
              <w:autoSpaceDE w:val="0"/>
              <w:autoSpaceDN w:val="0"/>
              <w:adjustRightInd w:val="0"/>
              <w:spacing w:after="0" w:line="240" w:lineRule="auto"/>
              <w:rPr>
                <w:rFonts w:cstheme="minorHAnsi"/>
                <w:sz w:val="24"/>
                <w:szCs w:val="24"/>
              </w:rPr>
            </w:pPr>
            <w:r>
              <w:rPr>
                <w:rFonts w:cstheme="minorHAnsi"/>
                <w:sz w:val="24"/>
                <w:szCs w:val="24"/>
              </w:rPr>
              <w:t>6</w:t>
            </w:r>
          </w:p>
        </w:tc>
      </w:tr>
    </w:tbl>
    <w:p w14:paraId="751487BD" w14:textId="14A3C0E8" w:rsidR="004E61BA" w:rsidRDefault="00B07811" w:rsidP="00B07811">
      <w:pPr>
        <w:pStyle w:val="ListParagraph"/>
        <w:rPr>
          <w:sz w:val="24"/>
          <w:szCs w:val="24"/>
        </w:rPr>
      </w:pPr>
      <w:r>
        <w:rPr>
          <w:sz w:val="24"/>
        </w:rPr>
        <w:lastRenderedPageBreak/>
        <w:t xml:space="preserve">Again, suppose she </w:t>
      </w:r>
      <w:r w:rsidR="00941091">
        <w:rPr>
          <w:sz w:val="24"/>
        </w:rPr>
        <w:t>is</w:t>
      </w:r>
      <w:r>
        <w:rPr>
          <w:sz w:val="24"/>
        </w:rPr>
        <w:t xml:space="preserve"> given for free 300 shirts</w:t>
      </w:r>
      <w:r w:rsidR="00AC59DA">
        <w:rPr>
          <w:sz w:val="24"/>
        </w:rPr>
        <w:t>,</w:t>
      </w:r>
      <w:r>
        <w:rPr>
          <w:sz w:val="24"/>
        </w:rPr>
        <w:t xml:space="preserve"> and</w:t>
      </w:r>
      <w:r w:rsidR="00AC59DA">
        <w:rPr>
          <w:sz w:val="24"/>
        </w:rPr>
        <w:t xml:space="preserve"> she thinks that any leftover</w:t>
      </w:r>
      <w:r w:rsidR="00874BA3" w:rsidRPr="00BB53F3">
        <w:rPr>
          <w:sz w:val="24"/>
        </w:rPr>
        <w:t xml:space="preserve"> shirt </w:t>
      </w:r>
      <w:r w:rsidR="00AC59DA">
        <w:rPr>
          <w:sz w:val="24"/>
        </w:rPr>
        <w:t>can be</w:t>
      </w:r>
      <w:r w:rsidR="00874BA3" w:rsidRPr="00BB53F3">
        <w:rPr>
          <w:sz w:val="24"/>
        </w:rPr>
        <w:t xml:space="preserve"> salvage</w:t>
      </w:r>
      <w:r w:rsidR="00AC59DA">
        <w:rPr>
          <w:sz w:val="24"/>
        </w:rPr>
        <w:t>d</w:t>
      </w:r>
      <w:r w:rsidR="00874BA3" w:rsidRPr="00BB53F3">
        <w:rPr>
          <w:sz w:val="24"/>
        </w:rPr>
        <w:t xml:space="preserve"> $12 </w:t>
      </w:r>
      <w:r w:rsidR="00AC59DA">
        <w:rPr>
          <w:sz w:val="24"/>
        </w:rPr>
        <w:t xml:space="preserve">per unit </w:t>
      </w:r>
      <w:r w:rsidR="00874BA3">
        <w:rPr>
          <w:sz w:val="24"/>
        </w:rPr>
        <w:t xml:space="preserve">by </w:t>
      </w:r>
      <w:r w:rsidR="00281794">
        <w:rPr>
          <w:sz w:val="24"/>
        </w:rPr>
        <w:t xml:space="preserve">the end of </w:t>
      </w:r>
      <w:r w:rsidR="00874BA3">
        <w:rPr>
          <w:sz w:val="24"/>
        </w:rPr>
        <w:t>month 5</w:t>
      </w:r>
      <w:r w:rsidR="000208E6">
        <w:rPr>
          <w:sz w:val="24"/>
        </w:rPr>
        <w:t xml:space="preserve">. </w:t>
      </w:r>
      <w:r w:rsidR="004E61BA">
        <w:rPr>
          <w:sz w:val="24"/>
          <w:szCs w:val="24"/>
        </w:rPr>
        <w:t xml:space="preserve">Find the optimal markdown price scheme in the </w:t>
      </w:r>
      <w:r>
        <w:rPr>
          <w:sz w:val="24"/>
          <w:szCs w:val="24"/>
        </w:rPr>
        <w:t>five</w:t>
      </w:r>
      <w:r w:rsidR="004E61BA">
        <w:rPr>
          <w:sz w:val="24"/>
          <w:szCs w:val="24"/>
        </w:rPr>
        <w:t xml:space="preserve"> months (p1&gt;p2&gt;p3</w:t>
      </w:r>
      <w:r w:rsidR="000208E6">
        <w:rPr>
          <w:sz w:val="24"/>
          <w:szCs w:val="24"/>
        </w:rPr>
        <w:t>&gt;p4&gt;p5</w:t>
      </w:r>
      <w:r w:rsidR="004E61BA">
        <w:rPr>
          <w:sz w:val="24"/>
          <w:szCs w:val="24"/>
        </w:rPr>
        <w:t>).</w:t>
      </w:r>
      <w:r w:rsidR="00EB143C">
        <w:rPr>
          <w:sz w:val="24"/>
          <w:szCs w:val="24"/>
        </w:rPr>
        <w:t xml:space="preserve"> (10 points)</w:t>
      </w:r>
    </w:p>
    <w:p w14:paraId="692C300A" w14:textId="5F3BCC78" w:rsidR="0051310F" w:rsidRDefault="0051310F" w:rsidP="00B07811">
      <w:pPr>
        <w:pStyle w:val="ListParagraph"/>
        <w:rPr>
          <w:sz w:val="24"/>
          <w:szCs w:val="24"/>
        </w:rPr>
      </w:pPr>
    </w:p>
    <w:p w14:paraId="141FF375" w14:textId="7C3A7FD9" w:rsidR="0051310F" w:rsidRDefault="0051310F" w:rsidP="00B07811">
      <w:pPr>
        <w:pStyle w:val="ListParagraph"/>
        <w:rPr>
          <w:sz w:val="24"/>
          <w:szCs w:val="24"/>
        </w:rPr>
      </w:pPr>
      <w:r w:rsidRPr="0051310F">
        <w:rPr>
          <w:sz w:val="24"/>
          <w:szCs w:val="24"/>
        </w:rPr>
        <w:drawing>
          <wp:inline distT="0" distB="0" distL="0" distR="0" wp14:anchorId="6B479094" wp14:editId="4247D4D9">
            <wp:extent cx="5943600" cy="166497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stretch>
                      <a:fillRect/>
                    </a:stretch>
                  </pic:blipFill>
                  <pic:spPr>
                    <a:xfrm>
                      <a:off x="0" y="0"/>
                      <a:ext cx="5943600" cy="1664970"/>
                    </a:xfrm>
                    <a:prstGeom prst="rect">
                      <a:avLst/>
                    </a:prstGeom>
                  </pic:spPr>
                </pic:pic>
              </a:graphicData>
            </a:graphic>
          </wp:inline>
        </w:drawing>
      </w:r>
    </w:p>
    <w:p w14:paraId="37E2436B" w14:textId="7E413E5A" w:rsidR="0051310F" w:rsidRDefault="0051310F" w:rsidP="00B07811">
      <w:pPr>
        <w:pStyle w:val="ListParagraph"/>
        <w:rPr>
          <w:sz w:val="24"/>
          <w:szCs w:val="24"/>
        </w:rPr>
      </w:pPr>
    </w:p>
    <w:p w14:paraId="280204C6" w14:textId="6BC8F616" w:rsidR="0051310F" w:rsidRDefault="0051310F" w:rsidP="00B07811">
      <w:pPr>
        <w:pStyle w:val="ListParagraph"/>
        <w:rPr>
          <w:b/>
          <w:bCs/>
          <w:sz w:val="24"/>
          <w:szCs w:val="24"/>
        </w:rPr>
      </w:pPr>
      <w:r>
        <w:rPr>
          <w:b/>
          <w:bCs/>
          <w:sz w:val="24"/>
          <w:szCs w:val="24"/>
        </w:rPr>
        <w:t>Ans:</w:t>
      </w:r>
    </w:p>
    <w:p w14:paraId="17959DD6" w14:textId="58BD528F" w:rsidR="0051310F" w:rsidRDefault="0051310F" w:rsidP="00B07811">
      <w:pPr>
        <w:pStyle w:val="ListParagraph"/>
        <w:rPr>
          <w:b/>
          <w:bCs/>
          <w:sz w:val="24"/>
          <w:szCs w:val="24"/>
        </w:rPr>
      </w:pPr>
    </w:p>
    <w:p w14:paraId="72152DF5" w14:textId="27DB80C7" w:rsidR="0051310F" w:rsidRDefault="0051310F" w:rsidP="00B07811">
      <w:pPr>
        <w:pStyle w:val="ListParagraph"/>
        <w:rPr>
          <w:b/>
          <w:bCs/>
          <w:sz w:val="24"/>
          <w:szCs w:val="24"/>
        </w:rPr>
      </w:pPr>
      <w:r>
        <w:rPr>
          <w:b/>
          <w:bCs/>
          <w:sz w:val="24"/>
          <w:szCs w:val="24"/>
        </w:rPr>
        <w:t>P1 = $47.14</w:t>
      </w:r>
    </w:p>
    <w:p w14:paraId="143FCDE5" w14:textId="57B0433E" w:rsidR="0051310F" w:rsidRDefault="0051310F" w:rsidP="0051310F">
      <w:pPr>
        <w:pStyle w:val="ListParagraph"/>
        <w:rPr>
          <w:b/>
          <w:bCs/>
          <w:sz w:val="24"/>
          <w:szCs w:val="24"/>
        </w:rPr>
      </w:pPr>
      <w:r>
        <w:rPr>
          <w:b/>
          <w:bCs/>
          <w:sz w:val="24"/>
          <w:szCs w:val="24"/>
        </w:rPr>
        <w:t>P2 = $40.00</w:t>
      </w:r>
    </w:p>
    <w:p w14:paraId="20107C57" w14:textId="2D90063E" w:rsidR="0051310F" w:rsidRDefault="0051310F" w:rsidP="0051310F">
      <w:pPr>
        <w:pStyle w:val="ListParagraph"/>
        <w:rPr>
          <w:b/>
          <w:bCs/>
          <w:sz w:val="24"/>
          <w:szCs w:val="24"/>
        </w:rPr>
      </w:pPr>
      <w:r>
        <w:rPr>
          <w:b/>
          <w:bCs/>
          <w:sz w:val="24"/>
          <w:szCs w:val="24"/>
        </w:rPr>
        <w:t>P3 = $25.89</w:t>
      </w:r>
    </w:p>
    <w:p w14:paraId="094C38BE" w14:textId="1CBF08B1" w:rsidR="0051310F" w:rsidRDefault="0051310F" w:rsidP="0051310F">
      <w:pPr>
        <w:pStyle w:val="ListParagraph"/>
        <w:rPr>
          <w:b/>
          <w:bCs/>
          <w:sz w:val="24"/>
          <w:szCs w:val="24"/>
        </w:rPr>
      </w:pPr>
      <w:r>
        <w:rPr>
          <w:b/>
          <w:bCs/>
          <w:sz w:val="24"/>
          <w:szCs w:val="24"/>
        </w:rPr>
        <w:t>P4 = $22.14</w:t>
      </w:r>
    </w:p>
    <w:p w14:paraId="67BD29B8" w14:textId="71E5F2A0" w:rsidR="0051310F" w:rsidRPr="0051310F" w:rsidRDefault="0051310F" w:rsidP="0051310F">
      <w:pPr>
        <w:pStyle w:val="ListParagraph"/>
        <w:rPr>
          <w:b/>
          <w:bCs/>
          <w:sz w:val="24"/>
          <w:szCs w:val="24"/>
        </w:rPr>
      </w:pPr>
      <w:r>
        <w:rPr>
          <w:b/>
          <w:bCs/>
          <w:sz w:val="24"/>
          <w:szCs w:val="24"/>
        </w:rPr>
        <w:t>P5 = $17.14</w:t>
      </w:r>
    </w:p>
    <w:p w14:paraId="3AEF97EA" w14:textId="77777777" w:rsidR="0051310F" w:rsidRPr="0051310F" w:rsidRDefault="0051310F" w:rsidP="00B07811">
      <w:pPr>
        <w:pStyle w:val="ListParagraph"/>
        <w:rPr>
          <w:b/>
          <w:bCs/>
          <w:sz w:val="24"/>
          <w:szCs w:val="24"/>
        </w:rPr>
      </w:pPr>
    </w:p>
    <w:p w14:paraId="2FA841B1" w14:textId="5C42743D" w:rsidR="000208E6" w:rsidRDefault="000208E6" w:rsidP="000208E6">
      <w:pPr>
        <w:pStyle w:val="ListParagraph"/>
        <w:numPr>
          <w:ilvl w:val="0"/>
          <w:numId w:val="6"/>
        </w:numPr>
        <w:rPr>
          <w:sz w:val="24"/>
          <w:szCs w:val="24"/>
        </w:rPr>
      </w:pPr>
      <w:r>
        <w:rPr>
          <w:sz w:val="24"/>
          <w:szCs w:val="24"/>
        </w:rPr>
        <w:t xml:space="preserve">Compare the optimal pricing schemes in the above </w:t>
      </w:r>
      <w:r w:rsidR="00201900">
        <w:rPr>
          <w:sz w:val="24"/>
          <w:szCs w:val="24"/>
        </w:rPr>
        <w:t xml:space="preserve">two scenarios (e.g., </w:t>
      </w:r>
      <w:r w:rsidR="00925E27">
        <w:rPr>
          <w:sz w:val="24"/>
          <w:szCs w:val="24"/>
        </w:rPr>
        <w:t>whether</w:t>
      </w:r>
      <w:r w:rsidR="00201900">
        <w:rPr>
          <w:sz w:val="24"/>
          <w:szCs w:val="24"/>
        </w:rPr>
        <w:t xml:space="preserve"> any shirts are salvaged)</w:t>
      </w:r>
      <w:r w:rsidR="006C29F2">
        <w:rPr>
          <w:sz w:val="24"/>
          <w:szCs w:val="24"/>
        </w:rPr>
        <w:t xml:space="preserve"> and discuss possible reasons </w:t>
      </w:r>
      <w:r>
        <w:rPr>
          <w:sz w:val="24"/>
          <w:szCs w:val="24"/>
        </w:rPr>
        <w:t xml:space="preserve">if there is difference. </w:t>
      </w:r>
      <w:r w:rsidR="00EB143C">
        <w:rPr>
          <w:sz w:val="24"/>
          <w:szCs w:val="24"/>
        </w:rPr>
        <w:t>(10 points)</w:t>
      </w:r>
    </w:p>
    <w:p w14:paraId="7C722990" w14:textId="7D584040" w:rsidR="0083653D" w:rsidRDefault="0083653D" w:rsidP="0083653D">
      <w:pPr>
        <w:rPr>
          <w:b/>
          <w:bCs/>
          <w:sz w:val="24"/>
          <w:szCs w:val="24"/>
        </w:rPr>
      </w:pPr>
      <w:r>
        <w:rPr>
          <w:b/>
          <w:bCs/>
          <w:sz w:val="24"/>
          <w:szCs w:val="24"/>
        </w:rPr>
        <w:t>Ans:</w:t>
      </w:r>
    </w:p>
    <w:p w14:paraId="3DA5DEDF" w14:textId="4C5C1D28" w:rsidR="0083653D" w:rsidRDefault="0083653D" w:rsidP="0083653D">
      <w:pPr>
        <w:rPr>
          <w:sz w:val="24"/>
          <w:szCs w:val="24"/>
        </w:rPr>
      </w:pPr>
      <w:r>
        <w:rPr>
          <w:sz w:val="24"/>
          <w:szCs w:val="24"/>
        </w:rPr>
        <w:t>We observe that there are no leftover shirts to be salvaged in scenario b) compared to 36 shirts that are salvaged in scenario a). This is due to the longer selling season and greater overall demand for the shirts in scenario b). It enables Jena to be able to price her shirts above the salvage price of $12 and still be able to sell them within the 5 month selling season.</w:t>
      </w:r>
    </w:p>
    <w:p w14:paraId="04D758FB" w14:textId="77777777" w:rsidR="002012B0" w:rsidRPr="0083653D" w:rsidRDefault="002012B0" w:rsidP="0083653D">
      <w:pPr>
        <w:rPr>
          <w:sz w:val="24"/>
          <w:szCs w:val="24"/>
        </w:rPr>
      </w:pPr>
    </w:p>
    <w:p w14:paraId="64ECE9A8" w14:textId="42DC8294" w:rsidR="00874BA3" w:rsidRDefault="008D591F" w:rsidP="00320885">
      <w:pPr>
        <w:pStyle w:val="ListParagraph"/>
        <w:numPr>
          <w:ilvl w:val="0"/>
          <w:numId w:val="6"/>
        </w:numPr>
      </w:pPr>
      <w:r>
        <w:t>Now consider scenario (b)</w:t>
      </w:r>
      <w:r w:rsidR="008B6EF0">
        <w:t xml:space="preserve"> again</w:t>
      </w:r>
      <w:r>
        <w:t xml:space="preserve">. Instead of being given </w:t>
      </w:r>
      <w:r w:rsidR="00B01EEA">
        <w:t>the</w:t>
      </w:r>
      <w:r>
        <w:t xml:space="preserve"> shirts, Jena needs to decide how many shirts to produce before Month 1, anticipating the demands and the prices she will charge in the following 5 months.</w:t>
      </w:r>
      <w:r w:rsidR="00872505">
        <w:t xml:space="preserve"> </w:t>
      </w:r>
      <w:r w:rsidR="00E973EA">
        <w:t xml:space="preserve">She only has the chance to produce the shirts before Month 1 (i.e., she cannot replenish inventory afterwards). </w:t>
      </w:r>
      <w:r w:rsidR="00872505">
        <w:t>Suppose the product</w:t>
      </w:r>
      <w:r w:rsidR="00F4153F">
        <w:t>ion</w:t>
      </w:r>
      <w:r w:rsidR="00872505">
        <w:t xml:space="preserve"> cost is $20</w:t>
      </w:r>
      <w:r w:rsidR="006D670A" w:rsidRPr="006D670A">
        <w:t xml:space="preserve"> </w:t>
      </w:r>
      <w:r w:rsidR="006D670A">
        <w:t>per shirt</w:t>
      </w:r>
      <w:r w:rsidR="00BB6B2C">
        <w:t>. All other information remains the same as in (b)</w:t>
      </w:r>
      <w:r w:rsidR="00872505">
        <w:t>.</w:t>
      </w:r>
      <w:r>
        <w:t xml:space="preserve"> </w:t>
      </w:r>
      <w:r w:rsidR="00A64C1B">
        <w:t>What is the best amount of shirts to produce before Month 1 and what are the corresponding optimal prices to charge in the 5 months?</w:t>
      </w:r>
      <w:r w:rsidR="0079555E">
        <w:t xml:space="preserve"> (10 points)</w:t>
      </w:r>
      <w:r>
        <w:t xml:space="preserve"> </w:t>
      </w:r>
    </w:p>
    <w:p w14:paraId="208A38B1" w14:textId="181BAE69" w:rsidR="007C2DDC" w:rsidRDefault="007C2DDC" w:rsidP="007C2DDC"/>
    <w:p w14:paraId="78FEB102" w14:textId="0833E632" w:rsidR="007C2DDC" w:rsidRDefault="007C2DDC" w:rsidP="007C2DDC">
      <w:r w:rsidRPr="007C2DDC">
        <w:drawing>
          <wp:inline distT="0" distB="0" distL="0" distR="0" wp14:anchorId="224DE33C" wp14:editId="606E72B8">
            <wp:extent cx="5943600" cy="1678305"/>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2"/>
                    <a:stretch>
                      <a:fillRect/>
                    </a:stretch>
                  </pic:blipFill>
                  <pic:spPr>
                    <a:xfrm>
                      <a:off x="0" y="0"/>
                      <a:ext cx="5943600" cy="1678305"/>
                    </a:xfrm>
                    <a:prstGeom prst="rect">
                      <a:avLst/>
                    </a:prstGeom>
                  </pic:spPr>
                </pic:pic>
              </a:graphicData>
            </a:graphic>
          </wp:inline>
        </w:drawing>
      </w:r>
    </w:p>
    <w:p w14:paraId="4A12CE7A" w14:textId="1A038F50" w:rsidR="007C2DDC" w:rsidRDefault="007C2DDC" w:rsidP="007C2DDC">
      <w:pPr>
        <w:rPr>
          <w:b/>
          <w:bCs/>
        </w:rPr>
      </w:pPr>
      <w:r>
        <w:rPr>
          <w:b/>
          <w:bCs/>
        </w:rPr>
        <w:t>Ans:</w:t>
      </w:r>
    </w:p>
    <w:p w14:paraId="159D9DD9" w14:textId="4C92D335" w:rsidR="007C2DDC" w:rsidRDefault="007C2DDC" w:rsidP="007C2DDC">
      <w:pPr>
        <w:rPr>
          <w:b/>
          <w:bCs/>
        </w:rPr>
      </w:pPr>
      <w:r>
        <w:rPr>
          <w:b/>
          <w:bCs/>
        </w:rPr>
        <w:t>P1 = $</w:t>
      </w:r>
      <w:r w:rsidR="004D6B2A">
        <w:rPr>
          <w:b/>
          <w:bCs/>
        </w:rPr>
        <w:t>50.00</w:t>
      </w:r>
    </w:p>
    <w:p w14:paraId="37D826AE" w14:textId="30A256EA" w:rsidR="007C2DDC" w:rsidRDefault="007C2DDC" w:rsidP="007C2DDC">
      <w:pPr>
        <w:rPr>
          <w:b/>
          <w:bCs/>
        </w:rPr>
      </w:pPr>
      <w:r>
        <w:rPr>
          <w:b/>
          <w:bCs/>
        </w:rPr>
        <w:t>P2 = $42.86</w:t>
      </w:r>
    </w:p>
    <w:p w14:paraId="5EED0E05" w14:textId="6AF8AA97" w:rsidR="007C2DDC" w:rsidRDefault="007C2DDC" w:rsidP="007C2DDC">
      <w:pPr>
        <w:rPr>
          <w:b/>
          <w:bCs/>
        </w:rPr>
      </w:pPr>
      <w:r>
        <w:rPr>
          <w:b/>
          <w:bCs/>
        </w:rPr>
        <w:t>P3 = $28.76</w:t>
      </w:r>
    </w:p>
    <w:p w14:paraId="60B543F6" w14:textId="00898E71" w:rsidR="007C2DDC" w:rsidRDefault="007C2DDC" w:rsidP="007C2DDC">
      <w:pPr>
        <w:rPr>
          <w:b/>
          <w:bCs/>
        </w:rPr>
      </w:pPr>
      <w:r>
        <w:rPr>
          <w:b/>
          <w:bCs/>
        </w:rPr>
        <w:t>P4 = $25.00</w:t>
      </w:r>
    </w:p>
    <w:p w14:paraId="382A2C3D" w14:textId="2AF055CA" w:rsidR="007C2DDC" w:rsidRDefault="007C2DDC" w:rsidP="007C2DDC">
      <w:pPr>
        <w:rPr>
          <w:b/>
          <w:bCs/>
        </w:rPr>
      </w:pPr>
      <w:r>
        <w:rPr>
          <w:b/>
          <w:bCs/>
        </w:rPr>
        <w:t>P5 = $20.00</w:t>
      </w:r>
    </w:p>
    <w:p w14:paraId="61180324" w14:textId="542BB5AE" w:rsidR="007C2DDC" w:rsidRPr="007C2DDC" w:rsidRDefault="007C2DDC" w:rsidP="007C2DDC">
      <w:pPr>
        <w:rPr>
          <w:b/>
          <w:bCs/>
        </w:rPr>
      </w:pPr>
      <w:r>
        <w:rPr>
          <w:b/>
          <w:bCs/>
        </w:rPr>
        <w:t>Shirts to produce before Month 1 = 240</w:t>
      </w:r>
    </w:p>
    <w:p w14:paraId="6FCCC15F" w14:textId="77777777" w:rsidR="0064106E" w:rsidRDefault="0064106E" w:rsidP="0064106E">
      <w:pPr>
        <w:pStyle w:val="ListParagraph"/>
      </w:pPr>
    </w:p>
    <w:p w14:paraId="1D235692" w14:textId="77777777" w:rsidR="00C849CF" w:rsidRPr="00700073" w:rsidRDefault="00C849CF" w:rsidP="00C849CF">
      <w:pPr>
        <w:rPr>
          <w:sz w:val="24"/>
          <w:szCs w:val="24"/>
          <w:u w:val="single"/>
        </w:rPr>
      </w:pPr>
      <w:r w:rsidRPr="00700073">
        <w:rPr>
          <w:sz w:val="24"/>
          <w:szCs w:val="24"/>
          <w:u w:val="single"/>
        </w:rPr>
        <w:t xml:space="preserve">For </w:t>
      </w:r>
      <w:r w:rsidR="003A0281">
        <w:rPr>
          <w:sz w:val="24"/>
          <w:szCs w:val="24"/>
          <w:u w:val="single"/>
        </w:rPr>
        <w:t xml:space="preserve">all </w:t>
      </w:r>
      <w:r w:rsidR="004A03F5">
        <w:rPr>
          <w:sz w:val="24"/>
          <w:szCs w:val="24"/>
          <w:u w:val="single"/>
        </w:rPr>
        <w:t xml:space="preserve">of </w:t>
      </w:r>
      <w:r w:rsidR="003A0281">
        <w:rPr>
          <w:sz w:val="24"/>
          <w:szCs w:val="24"/>
          <w:u w:val="single"/>
        </w:rPr>
        <w:t>the</w:t>
      </w:r>
      <w:r w:rsidRPr="00700073">
        <w:rPr>
          <w:sz w:val="24"/>
          <w:szCs w:val="24"/>
          <w:u w:val="single"/>
        </w:rPr>
        <w:t xml:space="preserve"> problems</w:t>
      </w:r>
      <w:r w:rsidR="001D56CC">
        <w:rPr>
          <w:sz w:val="24"/>
          <w:szCs w:val="24"/>
          <w:u w:val="single"/>
        </w:rPr>
        <w:t xml:space="preserve"> in the above</w:t>
      </w:r>
      <w:r w:rsidRPr="00700073">
        <w:rPr>
          <w:sz w:val="24"/>
          <w:szCs w:val="24"/>
          <w:u w:val="single"/>
        </w:rPr>
        <w:t>, please turn in either spreadsheet</w:t>
      </w:r>
      <w:r w:rsidR="004A03F5">
        <w:rPr>
          <w:sz w:val="24"/>
          <w:szCs w:val="24"/>
          <w:u w:val="single"/>
        </w:rPr>
        <w:t>s</w:t>
      </w:r>
      <w:r w:rsidRPr="00700073">
        <w:rPr>
          <w:sz w:val="24"/>
          <w:szCs w:val="24"/>
          <w:u w:val="single"/>
        </w:rPr>
        <w:t xml:space="preserve"> or code you use to solve them.</w:t>
      </w:r>
    </w:p>
    <w:p w14:paraId="6FBCD8A8" w14:textId="77777777" w:rsidR="00C849CF" w:rsidRDefault="00C849CF" w:rsidP="009E3135"/>
    <w:sectPr w:rsidR="00C849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944A" w14:textId="77777777" w:rsidR="00D8528F" w:rsidRDefault="00D8528F" w:rsidP="00FE2532">
      <w:pPr>
        <w:spacing w:after="0" w:line="240" w:lineRule="auto"/>
      </w:pPr>
      <w:r>
        <w:separator/>
      </w:r>
    </w:p>
  </w:endnote>
  <w:endnote w:type="continuationSeparator" w:id="0">
    <w:p w14:paraId="0A2AE8AD" w14:textId="77777777" w:rsidR="00D8528F" w:rsidRDefault="00D8528F" w:rsidP="00FE2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9CF3" w14:textId="77777777" w:rsidR="00D8528F" w:rsidRDefault="00D8528F" w:rsidP="00FE2532">
      <w:pPr>
        <w:spacing w:after="0" w:line="240" w:lineRule="auto"/>
      </w:pPr>
      <w:r>
        <w:separator/>
      </w:r>
    </w:p>
  </w:footnote>
  <w:footnote w:type="continuationSeparator" w:id="0">
    <w:p w14:paraId="656865DB" w14:textId="77777777" w:rsidR="00D8528F" w:rsidRDefault="00D8528F" w:rsidP="00FE25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659AD"/>
    <w:multiLevelType w:val="hybridMultilevel"/>
    <w:tmpl w:val="F2CC31E8"/>
    <w:lvl w:ilvl="0" w:tplc="691E0D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8327E"/>
    <w:multiLevelType w:val="hybridMultilevel"/>
    <w:tmpl w:val="9788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762EF0"/>
    <w:multiLevelType w:val="hybridMultilevel"/>
    <w:tmpl w:val="F2CC31E8"/>
    <w:lvl w:ilvl="0" w:tplc="691E0D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400C8"/>
    <w:multiLevelType w:val="hybridMultilevel"/>
    <w:tmpl w:val="172C65AC"/>
    <w:lvl w:ilvl="0" w:tplc="321A8F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611CF0"/>
    <w:multiLevelType w:val="hybridMultilevel"/>
    <w:tmpl w:val="4D181594"/>
    <w:lvl w:ilvl="0" w:tplc="5894C0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FE3FD3"/>
    <w:multiLevelType w:val="hybridMultilevel"/>
    <w:tmpl w:val="2FEE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D07176"/>
    <w:multiLevelType w:val="hybridMultilevel"/>
    <w:tmpl w:val="907A23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0B463D"/>
    <w:multiLevelType w:val="hybridMultilevel"/>
    <w:tmpl w:val="9E0831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3382898">
    <w:abstractNumId w:val="6"/>
  </w:num>
  <w:num w:numId="2" w16cid:durableId="194464379">
    <w:abstractNumId w:val="1"/>
  </w:num>
  <w:num w:numId="3" w16cid:durableId="1785270688">
    <w:abstractNumId w:val="7"/>
  </w:num>
  <w:num w:numId="4" w16cid:durableId="1658611164">
    <w:abstractNumId w:val="3"/>
  </w:num>
  <w:num w:numId="5" w16cid:durableId="775104694">
    <w:abstractNumId w:val="4"/>
  </w:num>
  <w:num w:numId="6" w16cid:durableId="417288126">
    <w:abstractNumId w:val="2"/>
  </w:num>
  <w:num w:numId="7" w16cid:durableId="421799976">
    <w:abstractNumId w:val="0"/>
  </w:num>
  <w:num w:numId="8" w16cid:durableId="10099829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wNTY3MDA3MbY0MjVX0lEKTi0uzszPAykwrAUAwg2GICwAAAA="/>
  </w:docVars>
  <w:rsids>
    <w:rsidRoot w:val="00FE2532"/>
    <w:rsid w:val="000208E6"/>
    <w:rsid w:val="000539DE"/>
    <w:rsid w:val="00054AE3"/>
    <w:rsid w:val="000675BE"/>
    <w:rsid w:val="00074371"/>
    <w:rsid w:val="00075A16"/>
    <w:rsid w:val="00085DD8"/>
    <w:rsid w:val="000C7231"/>
    <w:rsid w:val="000C777C"/>
    <w:rsid w:val="000E2DA0"/>
    <w:rsid w:val="000E3434"/>
    <w:rsid w:val="000F7B33"/>
    <w:rsid w:val="00104FF1"/>
    <w:rsid w:val="0011547B"/>
    <w:rsid w:val="0011726D"/>
    <w:rsid w:val="00147739"/>
    <w:rsid w:val="00174D2C"/>
    <w:rsid w:val="001955A2"/>
    <w:rsid w:val="001A757E"/>
    <w:rsid w:val="001C5AC6"/>
    <w:rsid w:val="001D3253"/>
    <w:rsid w:val="001D345E"/>
    <w:rsid w:val="001D56CC"/>
    <w:rsid w:val="001E68A3"/>
    <w:rsid w:val="002012B0"/>
    <w:rsid w:val="00201900"/>
    <w:rsid w:val="00201CE4"/>
    <w:rsid w:val="00241482"/>
    <w:rsid w:val="00263D54"/>
    <w:rsid w:val="00281794"/>
    <w:rsid w:val="0029243B"/>
    <w:rsid w:val="00293F17"/>
    <w:rsid w:val="002C07D0"/>
    <w:rsid w:val="002C241E"/>
    <w:rsid w:val="002D57D1"/>
    <w:rsid w:val="002F340D"/>
    <w:rsid w:val="00320885"/>
    <w:rsid w:val="003306BD"/>
    <w:rsid w:val="0036740D"/>
    <w:rsid w:val="00376D94"/>
    <w:rsid w:val="00395674"/>
    <w:rsid w:val="003A0281"/>
    <w:rsid w:val="003C45F8"/>
    <w:rsid w:val="003C5AA3"/>
    <w:rsid w:val="003D6B1A"/>
    <w:rsid w:val="003E45F5"/>
    <w:rsid w:val="004271DE"/>
    <w:rsid w:val="00430394"/>
    <w:rsid w:val="0046288A"/>
    <w:rsid w:val="00473805"/>
    <w:rsid w:val="00475997"/>
    <w:rsid w:val="004A03F5"/>
    <w:rsid w:val="004A0E55"/>
    <w:rsid w:val="004B3108"/>
    <w:rsid w:val="004B70A4"/>
    <w:rsid w:val="004C2277"/>
    <w:rsid w:val="004C7435"/>
    <w:rsid w:val="004C79DB"/>
    <w:rsid w:val="004D6B2A"/>
    <w:rsid w:val="004E3AA0"/>
    <w:rsid w:val="004E5C7C"/>
    <w:rsid w:val="004E61BA"/>
    <w:rsid w:val="004F5F6E"/>
    <w:rsid w:val="0050102A"/>
    <w:rsid w:val="00502659"/>
    <w:rsid w:val="0051310F"/>
    <w:rsid w:val="00516BD1"/>
    <w:rsid w:val="00520C44"/>
    <w:rsid w:val="00534644"/>
    <w:rsid w:val="0054107E"/>
    <w:rsid w:val="00544465"/>
    <w:rsid w:val="00550FDC"/>
    <w:rsid w:val="00551FA9"/>
    <w:rsid w:val="00553A13"/>
    <w:rsid w:val="00557CEF"/>
    <w:rsid w:val="00585ADD"/>
    <w:rsid w:val="00606FD6"/>
    <w:rsid w:val="00616E76"/>
    <w:rsid w:val="00637423"/>
    <w:rsid w:val="0064106E"/>
    <w:rsid w:val="0064311E"/>
    <w:rsid w:val="00665B48"/>
    <w:rsid w:val="006711AE"/>
    <w:rsid w:val="00685155"/>
    <w:rsid w:val="006B0A63"/>
    <w:rsid w:val="006C29F2"/>
    <w:rsid w:val="006D670A"/>
    <w:rsid w:val="006D7745"/>
    <w:rsid w:val="006F1BFF"/>
    <w:rsid w:val="00700073"/>
    <w:rsid w:val="007054DD"/>
    <w:rsid w:val="00737108"/>
    <w:rsid w:val="007413FD"/>
    <w:rsid w:val="007506D7"/>
    <w:rsid w:val="00761354"/>
    <w:rsid w:val="007614C3"/>
    <w:rsid w:val="0077059E"/>
    <w:rsid w:val="00780E75"/>
    <w:rsid w:val="00791D54"/>
    <w:rsid w:val="0079555E"/>
    <w:rsid w:val="007A2B53"/>
    <w:rsid w:val="007B3656"/>
    <w:rsid w:val="007C2DDC"/>
    <w:rsid w:val="007C3AA6"/>
    <w:rsid w:val="007E0A38"/>
    <w:rsid w:val="00816D78"/>
    <w:rsid w:val="008311FB"/>
    <w:rsid w:val="0083653D"/>
    <w:rsid w:val="00840BD8"/>
    <w:rsid w:val="0084471B"/>
    <w:rsid w:val="00847BF3"/>
    <w:rsid w:val="00860427"/>
    <w:rsid w:val="00872505"/>
    <w:rsid w:val="00873E47"/>
    <w:rsid w:val="00874408"/>
    <w:rsid w:val="00874BA3"/>
    <w:rsid w:val="00885673"/>
    <w:rsid w:val="0089129E"/>
    <w:rsid w:val="00895E67"/>
    <w:rsid w:val="008A5191"/>
    <w:rsid w:val="008A72E8"/>
    <w:rsid w:val="008B6EF0"/>
    <w:rsid w:val="008C5322"/>
    <w:rsid w:val="008D5079"/>
    <w:rsid w:val="008D591F"/>
    <w:rsid w:val="008F7AC2"/>
    <w:rsid w:val="00903C96"/>
    <w:rsid w:val="00913790"/>
    <w:rsid w:val="00925E27"/>
    <w:rsid w:val="009328BA"/>
    <w:rsid w:val="00941091"/>
    <w:rsid w:val="00943938"/>
    <w:rsid w:val="00946404"/>
    <w:rsid w:val="00960A37"/>
    <w:rsid w:val="00961DEB"/>
    <w:rsid w:val="00963ADB"/>
    <w:rsid w:val="00994921"/>
    <w:rsid w:val="0099658F"/>
    <w:rsid w:val="009A5644"/>
    <w:rsid w:val="009B157F"/>
    <w:rsid w:val="009B5AB0"/>
    <w:rsid w:val="009C1B47"/>
    <w:rsid w:val="009C7055"/>
    <w:rsid w:val="009E3135"/>
    <w:rsid w:val="009F0868"/>
    <w:rsid w:val="00A45F8E"/>
    <w:rsid w:val="00A64C1B"/>
    <w:rsid w:val="00A64C61"/>
    <w:rsid w:val="00A71971"/>
    <w:rsid w:val="00A810A0"/>
    <w:rsid w:val="00AC59DA"/>
    <w:rsid w:val="00AC6CA3"/>
    <w:rsid w:val="00AD25D9"/>
    <w:rsid w:val="00AF6383"/>
    <w:rsid w:val="00B01EEA"/>
    <w:rsid w:val="00B07811"/>
    <w:rsid w:val="00B4249D"/>
    <w:rsid w:val="00B43235"/>
    <w:rsid w:val="00B61EA2"/>
    <w:rsid w:val="00B92513"/>
    <w:rsid w:val="00BB53F3"/>
    <w:rsid w:val="00BB6B2C"/>
    <w:rsid w:val="00BC4548"/>
    <w:rsid w:val="00BF3E00"/>
    <w:rsid w:val="00C15A8B"/>
    <w:rsid w:val="00C37806"/>
    <w:rsid w:val="00C51210"/>
    <w:rsid w:val="00C849CF"/>
    <w:rsid w:val="00CB7ECC"/>
    <w:rsid w:val="00CC32DD"/>
    <w:rsid w:val="00CD3327"/>
    <w:rsid w:val="00CE4A45"/>
    <w:rsid w:val="00D455E5"/>
    <w:rsid w:val="00D548FB"/>
    <w:rsid w:val="00D652CD"/>
    <w:rsid w:val="00D65979"/>
    <w:rsid w:val="00D66EA3"/>
    <w:rsid w:val="00D8528F"/>
    <w:rsid w:val="00D90A32"/>
    <w:rsid w:val="00DC6393"/>
    <w:rsid w:val="00E02696"/>
    <w:rsid w:val="00E12B7B"/>
    <w:rsid w:val="00E51BA8"/>
    <w:rsid w:val="00E64748"/>
    <w:rsid w:val="00E701A9"/>
    <w:rsid w:val="00E77E8C"/>
    <w:rsid w:val="00E973EA"/>
    <w:rsid w:val="00EB143C"/>
    <w:rsid w:val="00EB1D2C"/>
    <w:rsid w:val="00EB45CB"/>
    <w:rsid w:val="00EB727E"/>
    <w:rsid w:val="00ED1577"/>
    <w:rsid w:val="00EF1241"/>
    <w:rsid w:val="00F0592C"/>
    <w:rsid w:val="00F27D66"/>
    <w:rsid w:val="00F303B2"/>
    <w:rsid w:val="00F4153F"/>
    <w:rsid w:val="00F56164"/>
    <w:rsid w:val="00F661A5"/>
    <w:rsid w:val="00F73F94"/>
    <w:rsid w:val="00F86CE9"/>
    <w:rsid w:val="00FB0E77"/>
    <w:rsid w:val="00FE2532"/>
    <w:rsid w:val="00FF338D"/>
    <w:rsid w:val="00FF5E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CB24B"/>
  <w15:docId w15:val="{550D7615-4C41-4D35-861D-3825306E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53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E25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2532"/>
    <w:rPr>
      <w:sz w:val="20"/>
      <w:szCs w:val="20"/>
    </w:rPr>
  </w:style>
  <w:style w:type="character" w:styleId="FootnoteReference">
    <w:name w:val="footnote reference"/>
    <w:basedOn w:val="DefaultParagraphFont"/>
    <w:uiPriority w:val="99"/>
    <w:semiHidden/>
    <w:unhideWhenUsed/>
    <w:rsid w:val="00FE2532"/>
    <w:rPr>
      <w:vertAlign w:val="superscript"/>
    </w:rPr>
  </w:style>
  <w:style w:type="paragraph" w:styleId="ListParagraph">
    <w:name w:val="List Paragraph"/>
    <w:basedOn w:val="Normal"/>
    <w:uiPriority w:val="34"/>
    <w:qFormat/>
    <w:rsid w:val="0077059E"/>
    <w:pPr>
      <w:ind w:left="720"/>
      <w:contextualSpacing/>
    </w:pPr>
  </w:style>
  <w:style w:type="table" w:styleId="TableGrid">
    <w:name w:val="Table Grid"/>
    <w:basedOn w:val="TableNormal"/>
    <w:uiPriority w:val="39"/>
    <w:rsid w:val="004E5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54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20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7</TotalTime>
  <Pages>7</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eeth Handa</cp:lastModifiedBy>
  <cp:revision>112</cp:revision>
  <dcterms:created xsi:type="dcterms:W3CDTF">2017-03-03T22:28:00Z</dcterms:created>
  <dcterms:modified xsi:type="dcterms:W3CDTF">2023-03-29T03:32:00Z</dcterms:modified>
</cp:coreProperties>
</file>